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90AB2" w14:textId="0A1B401F" w:rsidR="00F2432E" w:rsidRPr="00FE553A" w:rsidRDefault="00F2432E" w:rsidP="00F2432E">
      <w:pPr>
        <w:pStyle w:val="BRT11articletype"/>
        <w:rPr>
          <w:rFonts w:cs="Poppins"/>
        </w:rPr>
      </w:pPr>
      <w:r w:rsidRPr="00FE553A">
        <w:rPr>
          <w:rFonts w:cs="Poppins"/>
        </w:rPr>
        <w:t>Type of the Paper (</w:t>
      </w:r>
      <w:r w:rsidRPr="00C036CB">
        <w:rPr>
          <w:rFonts w:cs="Poppins"/>
          <w:highlight w:val="yellow"/>
        </w:rPr>
        <w:t>Article / Review / Short Communication</w:t>
      </w:r>
      <w:r w:rsidR="00E80EF7" w:rsidRPr="00C036CB">
        <w:rPr>
          <w:rFonts w:cs="Poppins"/>
          <w:highlight w:val="yellow"/>
        </w:rPr>
        <w:t xml:space="preserve"> / Perspective</w:t>
      </w:r>
      <w:r w:rsidRPr="00FE553A">
        <w:rPr>
          <w:rFonts w:cs="Poppins"/>
        </w:rPr>
        <w:t>)</w:t>
      </w:r>
    </w:p>
    <w:p w14:paraId="750C1C70" w14:textId="77777777" w:rsidR="00F2432E" w:rsidRPr="00FE553A" w:rsidRDefault="00F2432E" w:rsidP="00F2432E">
      <w:pPr>
        <w:pStyle w:val="BRT13authornames"/>
        <w:rPr>
          <w:rFonts w:cs="Poppins"/>
          <w:snapToGrid w:val="0"/>
          <w:sz w:val="36"/>
          <w:szCs w:val="20"/>
        </w:rPr>
      </w:pPr>
      <w:r w:rsidRPr="00FE553A">
        <w:rPr>
          <w:rFonts w:cs="Poppins"/>
          <w:snapToGrid w:val="0"/>
          <w:sz w:val="36"/>
          <w:szCs w:val="20"/>
        </w:rPr>
        <w:t>Title of the paper</w:t>
      </w:r>
    </w:p>
    <w:p w14:paraId="6CABE35B" w14:textId="15861425" w:rsidR="00F2432E" w:rsidRPr="00FE553A" w:rsidRDefault="00F2432E" w:rsidP="00F2432E">
      <w:pPr>
        <w:pStyle w:val="BRT16affiliation"/>
        <w:rPr>
          <w:rFonts w:cs="Poppins"/>
          <w:b/>
          <w:sz w:val="20"/>
          <w:szCs w:val="22"/>
        </w:rPr>
      </w:pPr>
      <w:r w:rsidRPr="00FE553A">
        <w:rPr>
          <w:rFonts w:cs="Poppins"/>
          <w:b/>
          <w:sz w:val="20"/>
          <w:szCs w:val="22"/>
        </w:rPr>
        <w:t xml:space="preserve">Your name </w:t>
      </w:r>
      <w:r w:rsidRPr="00FE553A">
        <w:rPr>
          <w:rFonts w:cs="Poppins"/>
          <w:b/>
          <w:sz w:val="20"/>
          <w:szCs w:val="22"/>
          <w:vertAlign w:val="superscript"/>
        </w:rPr>
        <w:t>1</w:t>
      </w:r>
      <w:r w:rsidRPr="00FE553A">
        <w:rPr>
          <w:rFonts w:cs="Poppins"/>
          <w:b/>
          <w:sz w:val="20"/>
          <w:szCs w:val="22"/>
        </w:rPr>
        <w:t>, Your Name</w:t>
      </w:r>
      <w:r w:rsidRPr="00FE553A">
        <w:rPr>
          <w:rFonts w:cs="Poppins"/>
          <w:b/>
          <w:sz w:val="20"/>
          <w:szCs w:val="22"/>
          <w:vertAlign w:val="superscript"/>
        </w:rPr>
        <w:t>1</w:t>
      </w:r>
      <w:r w:rsidRPr="00FE553A">
        <w:rPr>
          <w:rFonts w:cs="Poppins"/>
          <w:b/>
          <w:sz w:val="20"/>
          <w:szCs w:val="22"/>
        </w:rPr>
        <w:t xml:space="preserve">, </w:t>
      </w:r>
      <w:r w:rsidR="009E0D33">
        <w:rPr>
          <w:rFonts w:cs="Poppins"/>
          <w:b/>
          <w:sz w:val="20"/>
          <w:szCs w:val="22"/>
        </w:rPr>
        <w:t>John Smith</w:t>
      </w:r>
      <w:r w:rsidRPr="00FE553A">
        <w:rPr>
          <w:rFonts w:cs="Poppins"/>
          <w:b/>
          <w:sz w:val="20"/>
          <w:szCs w:val="22"/>
          <w:vertAlign w:val="superscript"/>
        </w:rPr>
        <w:t>1</w:t>
      </w:r>
      <w:r w:rsidRPr="00FE553A">
        <w:rPr>
          <w:rFonts w:cs="Poppins"/>
          <w:b/>
          <w:sz w:val="20"/>
          <w:szCs w:val="22"/>
        </w:rPr>
        <w:t xml:space="preserve">* </w:t>
      </w:r>
    </w:p>
    <w:p w14:paraId="193DFED7" w14:textId="7744716B" w:rsidR="00F2432E" w:rsidRPr="00FE553A" w:rsidRDefault="00F2432E" w:rsidP="00F2432E">
      <w:pPr>
        <w:pStyle w:val="BRT16affiliation"/>
        <w:rPr>
          <w:rFonts w:cs="Poppins"/>
        </w:rPr>
      </w:pPr>
      <w:r w:rsidRPr="00FE553A">
        <w:rPr>
          <w:rFonts w:cs="Poppins"/>
          <w:vertAlign w:val="superscript"/>
        </w:rPr>
        <w:t>1</w:t>
      </w:r>
      <w:r w:rsidRPr="00FE553A">
        <w:rPr>
          <w:rFonts w:cs="Poppins"/>
        </w:rPr>
        <w:tab/>
        <w:t xml:space="preserve">Department of Sustainable Technologies, Faculty of Tropical AgriSciences, Czech University of Life Sciences Prague, </w:t>
      </w:r>
      <w:proofErr w:type="spellStart"/>
      <w:r w:rsidRPr="00FE553A">
        <w:rPr>
          <w:rFonts w:cs="Poppins"/>
        </w:rPr>
        <w:t>Kamýcka</w:t>
      </w:r>
      <w:proofErr w:type="spellEnd"/>
      <w:r w:rsidRPr="00FE553A">
        <w:rPr>
          <w:rFonts w:cs="Poppins"/>
        </w:rPr>
        <w:t xml:space="preserve">́ 129, 165 00 Prague, Czechia; </w:t>
      </w:r>
      <w:hyperlink r:id="rId7" w:history="1">
        <w:r w:rsidRPr="00FE553A">
          <w:rPr>
            <w:rStyle w:val="Hypertextovodkaz"/>
            <w:rFonts w:cs="Poppins"/>
          </w:rPr>
          <w:t>xxx@ftz.czu.cz</w:t>
        </w:r>
      </w:hyperlink>
      <w:r w:rsidRPr="00FE553A">
        <w:rPr>
          <w:rFonts w:cs="Poppins"/>
        </w:rPr>
        <w:t xml:space="preserve">; </w:t>
      </w:r>
      <w:hyperlink r:id="rId8" w:history="1">
        <w:r w:rsidRPr="00FE553A">
          <w:rPr>
            <w:rStyle w:val="Hypertextovodkaz"/>
            <w:rFonts w:cs="Poppins"/>
          </w:rPr>
          <w:t>xxx@ftz.czu.cz</w:t>
        </w:r>
      </w:hyperlink>
      <w:r w:rsidRPr="00FE553A">
        <w:rPr>
          <w:rFonts w:cs="Poppins"/>
        </w:rPr>
        <w:t>;</w:t>
      </w:r>
      <w:r w:rsidR="008E570A" w:rsidRPr="008E570A">
        <w:t xml:space="preserve"> </w:t>
      </w:r>
      <w:hyperlink r:id="rId9" w:history="1">
        <w:r w:rsidR="008E570A" w:rsidRPr="00FE553A">
          <w:rPr>
            <w:rStyle w:val="Hypertextovodkaz"/>
            <w:rFonts w:cs="Poppins"/>
          </w:rPr>
          <w:t>smith@ftz.czu.cz</w:t>
        </w:r>
      </w:hyperlink>
    </w:p>
    <w:p w14:paraId="7A663D6B" w14:textId="77777777" w:rsidR="00F2432E" w:rsidRPr="00FE553A" w:rsidRDefault="00F2432E" w:rsidP="00F2432E">
      <w:pPr>
        <w:pStyle w:val="BRT16affiliation"/>
        <w:rPr>
          <w:rFonts w:cs="Poppins"/>
          <w:b/>
        </w:rPr>
      </w:pPr>
    </w:p>
    <w:p w14:paraId="3F4F1E5E" w14:textId="77777777" w:rsidR="00F2432E" w:rsidRPr="00FE553A" w:rsidRDefault="00F2432E" w:rsidP="00F2432E">
      <w:pPr>
        <w:pStyle w:val="BRT16affiliation"/>
        <w:rPr>
          <w:rFonts w:cs="Poppins"/>
        </w:rPr>
      </w:pPr>
      <w:r w:rsidRPr="00FE553A">
        <w:rPr>
          <w:rFonts w:cs="Poppins"/>
          <w:b/>
        </w:rPr>
        <w:t>*</w:t>
      </w:r>
      <w:r w:rsidRPr="00FE553A">
        <w:rPr>
          <w:rFonts w:cs="Poppins"/>
        </w:rPr>
        <w:tab/>
        <w:t xml:space="preserve">Correspondence: </w:t>
      </w:r>
      <w:hyperlink r:id="rId10" w:history="1">
        <w:r w:rsidRPr="00FE553A">
          <w:rPr>
            <w:rStyle w:val="Hypertextovodkaz"/>
            <w:rFonts w:cs="Poppins"/>
          </w:rPr>
          <w:t>smith@ftz.czu.cz</w:t>
        </w:r>
      </w:hyperlink>
      <w:r w:rsidRPr="00FE553A">
        <w:rPr>
          <w:rFonts w:cs="Poppins"/>
        </w:rPr>
        <w:t xml:space="preserve"> (Country)</w:t>
      </w:r>
    </w:p>
    <w:p w14:paraId="594CD696" w14:textId="77777777" w:rsidR="00F2432E" w:rsidRPr="00FE553A" w:rsidRDefault="00F2432E" w:rsidP="00F2432E">
      <w:pPr>
        <w:pStyle w:val="BRT17abstract"/>
        <w:rPr>
          <w:rFonts w:cs="Poppins"/>
          <w:b/>
        </w:rPr>
      </w:pPr>
    </w:p>
    <w:p w14:paraId="73D11B8B" w14:textId="77777777" w:rsidR="00F2432E" w:rsidRPr="00FE553A" w:rsidRDefault="00F2432E" w:rsidP="00F2432E">
      <w:pPr>
        <w:pStyle w:val="BRT17abstract"/>
        <w:rPr>
          <w:rFonts w:cs="Poppins"/>
          <w:color w:val="auto"/>
        </w:rPr>
      </w:pPr>
      <w:r w:rsidRPr="00FE553A">
        <w:rPr>
          <w:rFonts w:cs="Poppins"/>
          <w:b/>
        </w:rPr>
        <w:t xml:space="preserve">Abstract: </w:t>
      </w:r>
      <w:r w:rsidRPr="00FE553A">
        <w:rPr>
          <w:rFonts w:cs="Poppins"/>
        </w:rPr>
        <w:t>A single paragraph of about 200 words maximum. For research articles, abstracts should give a pertinent overview of the work. We strongly encourage you to use the following style of structured abstracts, but without headings: (1) Background: Place the question addressed in a broad context and highlight the purpose of the study; (2) Methods: Describe briefly the main methods or treatments applied; (3) Results: Summarize the article's main findings; and (4) Conclusions: Indicate the main conclusions or interpretations. The abstract should be an objective representation of the article, it must not contain results which are not presented and substantiated in the main text and should not exaggerate the main conclusions.</w:t>
      </w:r>
    </w:p>
    <w:p w14:paraId="381AA8A5" w14:textId="77777777" w:rsidR="00F2432E" w:rsidRPr="00FE553A" w:rsidRDefault="00F2432E" w:rsidP="00F2432E">
      <w:pPr>
        <w:pStyle w:val="BRT18keywords"/>
        <w:rPr>
          <w:rFonts w:cs="Poppins"/>
        </w:rPr>
      </w:pPr>
      <w:r w:rsidRPr="00FE553A">
        <w:rPr>
          <w:rFonts w:cs="Poppins"/>
          <w:b/>
        </w:rPr>
        <w:t xml:space="preserve">Keywords: </w:t>
      </w:r>
      <w:r w:rsidRPr="00FE553A">
        <w:rPr>
          <w:rFonts w:cs="Poppins"/>
        </w:rPr>
        <w:t>keyword 1; keyword 2; keyword 3 (List three to ten pertinent keywords specific to the article; yet reasonably common within the subject discipline.)</w:t>
      </w:r>
    </w:p>
    <w:p w14:paraId="71C4933C" w14:textId="77777777" w:rsidR="00F2432E" w:rsidRPr="00FE553A" w:rsidRDefault="00F2432E" w:rsidP="00F2432E">
      <w:pPr>
        <w:rPr>
          <w:rFonts w:ascii="Palatino Linotype" w:hAnsi="Palatino Linotype" w:cs="Poppins"/>
          <w:lang w:bidi="en-US"/>
        </w:rPr>
      </w:pPr>
    </w:p>
    <w:p w14:paraId="1D516813" w14:textId="7F409FBF" w:rsidR="00F2432E" w:rsidRPr="00C036CB" w:rsidRDefault="00F2432E" w:rsidP="00F2432E">
      <w:pPr>
        <w:pStyle w:val="BRT14history"/>
        <w:jc w:val="right"/>
        <w:rPr>
          <w:rFonts w:cs="Poppins"/>
          <w:highlight w:val="yellow"/>
        </w:rPr>
      </w:pPr>
      <w:r w:rsidRPr="00C036CB">
        <w:rPr>
          <w:rFonts w:cs="Poppins"/>
          <w:highlight w:val="yellow"/>
        </w:rPr>
        <w:t xml:space="preserve">Received for publication on </w:t>
      </w:r>
      <w:r w:rsidR="00541859" w:rsidRPr="00C036CB">
        <w:rPr>
          <w:rFonts w:cs="Poppins"/>
          <w:highlight w:val="yellow"/>
        </w:rPr>
        <w:t>Month</w:t>
      </w:r>
      <w:r w:rsidRPr="00C036CB">
        <w:rPr>
          <w:rFonts w:cs="Poppins"/>
          <w:highlight w:val="yellow"/>
        </w:rPr>
        <w:t xml:space="preserve"> </w:t>
      </w:r>
      <w:r w:rsidR="00541859" w:rsidRPr="00C036CB">
        <w:rPr>
          <w:rFonts w:cs="Poppins"/>
          <w:highlight w:val="yellow"/>
        </w:rPr>
        <w:t>XX</w:t>
      </w:r>
      <w:r w:rsidRPr="00C036CB">
        <w:rPr>
          <w:rFonts w:cs="Poppins"/>
          <w:highlight w:val="yellow"/>
        </w:rPr>
        <w:t xml:space="preserve">, </w:t>
      </w:r>
      <w:r w:rsidR="00541859" w:rsidRPr="00C036CB">
        <w:rPr>
          <w:rFonts w:cs="Poppins"/>
          <w:highlight w:val="yellow"/>
        </w:rPr>
        <w:t>XXXX</w:t>
      </w:r>
    </w:p>
    <w:p w14:paraId="57125D5E" w14:textId="7C8C5308" w:rsidR="00F2432E" w:rsidRPr="00FE553A" w:rsidRDefault="00F2432E" w:rsidP="00F2432E">
      <w:pPr>
        <w:pStyle w:val="BRT14history"/>
        <w:jc w:val="right"/>
        <w:rPr>
          <w:rFonts w:cs="Poppins"/>
        </w:rPr>
      </w:pPr>
      <w:r w:rsidRPr="00C036CB">
        <w:rPr>
          <w:rFonts w:cs="Poppins"/>
          <w:highlight w:val="yellow"/>
        </w:rPr>
        <w:t xml:space="preserve">Accepted for publication on </w:t>
      </w:r>
      <w:r w:rsidR="00541859" w:rsidRPr="00C036CB">
        <w:rPr>
          <w:rFonts w:cs="Poppins"/>
          <w:highlight w:val="yellow"/>
        </w:rPr>
        <w:t>Month</w:t>
      </w:r>
      <w:r w:rsidRPr="00C036CB">
        <w:rPr>
          <w:rFonts w:cs="Poppins"/>
          <w:highlight w:val="yellow"/>
        </w:rPr>
        <w:t xml:space="preserve"> </w:t>
      </w:r>
      <w:r w:rsidR="00541859" w:rsidRPr="00C036CB">
        <w:rPr>
          <w:rFonts w:cs="Poppins"/>
          <w:highlight w:val="yellow"/>
        </w:rPr>
        <w:t>XX</w:t>
      </w:r>
      <w:r w:rsidRPr="00C036CB">
        <w:rPr>
          <w:rFonts w:cs="Poppins"/>
          <w:highlight w:val="yellow"/>
        </w:rPr>
        <w:t xml:space="preserve">, </w:t>
      </w:r>
      <w:r w:rsidR="00541859" w:rsidRPr="00C036CB">
        <w:rPr>
          <w:rFonts w:cs="Poppins"/>
          <w:highlight w:val="yellow"/>
        </w:rPr>
        <w:t>XXXX</w:t>
      </w:r>
    </w:p>
    <w:p w14:paraId="7694CF63" w14:textId="77777777" w:rsidR="00F2432E" w:rsidRPr="00FE553A" w:rsidRDefault="00F2432E" w:rsidP="00F2432E">
      <w:pPr>
        <w:pStyle w:val="BRT19line"/>
        <w:rPr>
          <w:rFonts w:cs="Poppins"/>
        </w:rPr>
      </w:pPr>
    </w:p>
    <w:p w14:paraId="45E50CEA" w14:textId="77777777" w:rsidR="00F2432E" w:rsidRPr="00FE553A" w:rsidRDefault="00F2432E" w:rsidP="00F2432E">
      <w:pPr>
        <w:pStyle w:val="BRT21heading1"/>
        <w:rPr>
          <w:rFonts w:cs="Poppins"/>
        </w:rPr>
      </w:pPr>
      <w:r w:rsidRPr="00FE553A">
        <w:rPr>
          <w:rFonts w:cs="Poppins"/>
          <w:lang w:eastAsia="zh-CN"/>
        </w:rPr>
        <w:t xml:space="preserve">1. </w:t>
      </w:r>
      <w:r w:rsidRPr="00FE553A">
        <w:rPr>
          <w:rFonts w:cs="Poppins"/>
        </w:rPr>
        <w:t>Introduction</w:t>
      </w:r>
    </w:p>
    <w:p w14:paraId="7F2D41E6" w14:textId="77777777" w:rsidR="00F2432E" w:rsidRPr="00FE553A" w:rsidRDefault="00F2432E" w:rsidP="00F2432E">
      <w:pPr>
        <w:pStyle w:val="BRT31text"/>
        <w:rPr>
          <w:rFonts w:cs="Poppins"/>
        </w:rPr>
      </w:pPr>
      <w:bookmarkStart w:id="0" w:name="OLE_LINK1"/>
      <w:bookmarkStart w:id="1" w:name="OLE_LINK2"/>
      <w:r w:rsidRPr="00FE553A">
        <w:rPr>
          <w:rFonts w:cs="Poppins"/>
        </w:rPr>
        <w:t xml:space="preserve">The introduction should briefly place the study in a broad context and highlight why it is important. It should define the purpose of the work and its significance. The current state of the research field should be reviewed carefully,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FE553A">
        <w:rPr>
          <w:rFonts w:cs="Poppins"/>
        </w:rPr>
        <w:t>particular field</w:t>
      </w:r>
      <w:proofErr w:type="gramEnd"/>
      <w:r w:rsidRPr="00FE553A">
        <w:rPr>
          <w:rFonts w:cs="Poppins"/>
        </w:rPr>
        <w:t xml:space="preserve"> of research. When using citations in the introduction or anywhere else in the paper format should be as follows: when there is only one author (Surname, 2023), when there are two authors (</w:t>
      </w:r>
      <w:proofErr w:type="spellStart"/>
      <w:r w:rsidRPr="00FE553A">
        <w:rPr>
          <w:rFonts w:cs="Poppins"/>
        </w:rPr>
        <w:t>Surnameone</w:t>
      </w:r>
      <w:proofErr w:type="spellEnd"/>
      <w:r w:rsidRPr="00FE553A">
        <w:rPr>
          <w:rFonts w:cs="Poppins"/>
        </w:rPr>
        <w:t xml:space="preserve"> and </w:t>
      </w:r>
      <w:proofErr w:type="spellStart"/>
      <w:r w:rsidRPr="00FE553A">
        <w:rPr>
          <w:rFonts w:cs="Poppins"/>
        </w:rPr>
        <w:t>Surnametwo</w:t>
      </w:r>
      <w:proofErr w:type="spellEnd"/>
      <w:r w:rsidRPr="00FE553A">
        <w:rPr>
          <w:rFonts w:cs="Poppins"/>
        </w:rPr>
        <w:t>, 2023), when there are more than two authors (Surname et al., 2023).</w:t>
      </w:r>
    </w:p>
    <w:p w14:paraId="06460D0B" w14:textId="77777777" w:rsidR="00F2432E" w:rsidRPr="00FE553A" w:rsidRDefault="00F2432E" w:rsidP="00F2432E">
      <w:pPr>
        <w:pStyle w:val="BRT31text"/>
        <w:rPr>
          <w:rFonts w:cs="Poppins"/>
        </w:rPr>
      </w:pPr>
      <w:r w:rsidRPr="00FE553A">
        <w:rPr>
          <w:rFonts w:cs="Poppins"/>
        </w:rPr>
        <w:t>When using citations with a name in the text, use it in a similar fashion e.g. ‘Surname (2023) has shown that…’, ‘</w:t>
      </w:r>
      <w:proofErr w:type="spellStart"/>
      <w:r w:rsidRPr="00FE553A">
        <w:rPr>
          <w:rFonts w:cs="Poppins"/>
        </w:rPr>
        <w:t>Surnameone</w:t>
      </w:r>
      <w:proofErr w:type="spellEnd"/>
      <w:r w:rsidRPr="00FE553A">
        <w:rPr>
          <w:rFonts w:cs="Poppins"/>
        </w:rPr>
        <w:t xml:space="preserve"> and </w:t>
      </w:r>
      <w:proofErr w:type="spellStart"/>
      <w:r w:rsidRPr="00FE553A">
        <w:rPr>
          <w:rFonts w:cs="Poppins"/>
        </w:rPr>
        <w:t>Surnametwo</w:t>
      </w:r>
      <w:proofErr w:type="spellEnd"/>
      <w:r w:rsidRPr="00FE553A">
        <w:rPr>
          <w:rFonts w:cs="Poppins"/>
        </w:rPr>
        <w:t xml:space="preserve"> (2023) have shown that…’, or ‘Surname et al. (2023) have shown that…’</w:t>
      </w:r>
    </w:p>
    <w:p w14:paraId="486F1578" w14:textId="77777777" w:rsidR="00F2432E" w:rsidRPr="00FE553A" w:rsidRDefault="00F2432E" w:rsidP="00F2432E">
      <w:pPr>
        <w:pStyle w:val="BRT31text"/>
        <w:rPr>
          <w:rFonts w:cs="Poppins"/>
        </w:rPr>
      </w:pPr>
      <w:r w:rsidRPr="00FE553A">
        <w:rPr>
          <w:rFonts w:cs="Poppins"/>
        </w:rPr>
        <w:t>When referring to more than one publication, arrange them using the following keys: 1. year of publication (ascending), 2. alphabetical order for the same year of publication: (Smith and Jones, 2023; Brown et al., 2023; Adams, 2023; Smith, 2023).</w:t>
      </w:r>
    </w:p>
    <w:p w14:paraId="68977874" w14:textId="77777777" w:rsidR="00F2432E" w:rsidRPr="00FE553A" w:rsidRDefault="00F2432E" w:rsidP="00F2432E">
      <w:pPr>
        <w:pStyle w:val="BRT31text"/>
        <w:rPr>
          <w:rFonts w:cs="Poppins"/>
        </w:rPr>
      </w:pPr>
      <w:r w:rsidRPr="00FE553A">
        <w:rPr>
          <w:rFonts w:cs="Poppins"/>
        </w:rPr>
        <w:t>Use single (‘……’) instead of double quotation marks (“……”).</w:t>
      </w:r>
    </w:p>
    <w:p w14:paraId="15F4EE82" w14:textId="77777777" w:rsidR="00F2432E" w:rsidRPr="00FE553A" w:rsidRDefault="00F2432E" w:rsidP="00F2432E">
      <w:pPr>
        <w:pStyle w:val="BRT31text"/>
        <w:rPr>
          <w:rFonts w:cs="Poppins"/>
        </w:rPr>
      </w:pPr>
      <w:r w:rsidRPr="00FE553A">
        <w:rPr>
          <w:rFonts w:cs="Poppins"/>
        </w:rPr>
        <w:t>Use italics for Latin biological names and for statistical terms (t-test, n = 193, P &gt; 0.05)</w:t>
      </w:r>
    </w:p>
    <w:bookmarkEnd w:id="0"/>
    <w:bookmarkEnd w:id="1"/>
    <w:p w14:paraId="706EA812" w14:textId="77777777" w:rsidR="00F2432E" w:rsidRPr="00FE553A" w:rsidRDefault="00F2432E" w:rsidP="00F2432E">
      <w:pPr>
        <w:pStyle w:val="BRT21heading1"/>
        <w:rPr>
          <w:rFonts w:cs="Poppins"/>
        </w:rPr>
      </w:pPr>
      <w:r w:rsidRPr="00FE553A">
        <w:rPr>
          <w:rFonts w:cs="Poppins"/>
          <w:lang w:eastAsia="zh-CN"/>
        </w:rPr>
        <w:lastRenderedPageBreak/>
        <w:t xml:space="preserve">2. </w:t>
      </w:r>
      <w:r w:rsidRPr="00FE553A">
        <w:rPr>
          <w:rFonts w:cs="Poppins"/>
        </w:rPr>
        <w:t xml:space="preserve">Materials and Methods </w:t>
      </w:r>
    </w:p>
    <w:p w14:paraId="6032B93E" w14:textId="77777777" w:rsidR="00F2432E" w:rsidRPr="00FE553A" w:rsidRDefault="00F2432E" w:rsidP="00F2432E">
      <w:pPr>
        <w:pStyle w:val="BRT31text"/>
        <w:rPr>
          <w:rFonts w:cs="Poppins"/>
        </w:rPr>
      </w:pPr>
      <w:r w:rsidRPr="00FE553A">
        <w:rPr>
          <w:rFonts w:cs="Poppins"/>
        </w:rPr>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14F95F5C" w14:textId="77777777" w:rsidR="00F2432E" w:rsidRPr="00FE553A" w:rsidRDefault="00F2432E" w:rsidP="00F2432E">
      <w:pPr>
        <w:pStyle w:val="BRT31text"/>
        <w:rPr>
          <w:rFonts w:cs="Poppins"/>
        </w:rPr>
      </w:pPr>
      <w:r w:rsidRPr="00FE553A">
        <w:rPr>
          <w:rFonts w:cs="Poppin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3DCC0C1D" w14:textId="77777777" w:rsidR="00F2432E" w:rsidRPr="00FE553A" w:rsidRDefault="00F2432E" w:rsidP="00F2432E">
      <w:pPr>
        <w:pStyle w:val="BRT31text"/>
        <w:rPr>
          <w:rFonts w:cs="Poppins"/>
        </w:rPr>
      </w:pPr>
      <w:r w:rsidRPr="00FE553A">
        <w:rPr>
          <w:rFonts w:cs="Poppins"/>
        </w:rPr>
        <w:t xml:space="preserve">Also, use subsection. </w:t>
      </w:r>
    </w:p>
    <w:p w14:paraId="57F97725" w14:textId="77777777" w:rsidR="00F2432E" w:rsidRPr="00FE553A" w:rsidRDefault="00F2432E" w:rsidP="00F2432E">
      <w:pPr>
        <w:pStyle w:val="BRT31text"/>
        <w:rPr>
          <w:rFonts w:cs="Poppins"/>
        </w:rPr>
      </w:pPr>
    </w:p>
    <w:p w14:paraId="185CB2A4" w14:textId="77777777" w:rsidR="00F2432E" w:rsidRPr="00FE553A" w:rsidRDefault="00F2432E" w:rsidP="00F2432E">
      <w:pPr>
        <w:pStyle w:val="BRT22heading2"/>
        <w:rPr>
          <w:rFonts w:cs="Poppins"/>
        </w:rPr>
      </w:pPr>
      <w:r w:rsidRPr="00FE553A">
        <w:rPr>
          <w:rFonts w:cs="Poppins"/>
        </w:rPr>
        <w:t>2.1. Subsection</w:t>
      </w:r>
    </w:p>
    <w:p w14:paraId="373DFC25" w14:textId="77777777" w:rsidR="00F2432E" w:rsidRPr="00FE553A" w:rsidRDefault="00F2432E" w:rsidP="00F2432E">
      <w:pPr>
        <w:pStyle w:val="BRT31text"/>
        <w:rPr>
          <w:rFonts w:cs="Poppins"/>
        </w:rPr>
      </w:pPr>
      <w:r w:rsidRPr="00FE553A">
        <w:rPr>
          <w:rFonts w:cs="Poppins"/>
        </w:rPr>
        <w:t>When using subsections, it provides easier understanding and orientation in the text.</w:t>
      </w:r>
    </w:p>
    <w:p w14:paraId="5FFEE49E" w14:textId="77777777" w:rsidR="00F2432E" w:rsidRPr="00FE553A" w:rsidRDefault="00F2432E" w:rsidP="00F2432E">
      <w:pPr>
        <w:pStyle w:val="BRT31text"/>
        <w:rPr>
          <w:rFonts w:cs="Poppins"/>
        </w:rPr>
      </w:pPr>
    </w:p>
    <w:p w14:paraId="50955EAF" w14:textId="77777777" w:rsidR="00F2432E" w:rsidRPr="00FE553A" w:rsidRDefault="00F2432E" w:rsidP="00F2432E">
      <w:pPr>
        <w:pStyle w:val="BRT21heading1"/>
        <w:rPr>
          <w:rFonts w:cs="Poppins"/>
        </w:rPr>
      </w:pPr>
      <w:r w:rsidRPr="00FE553A">
        <w:rPr>
          <w:rFonts w:cs="Poppins"/>
        </w:rPr>
        <w:t>3. Results (or Results and Discussion)</w:t>
      </w:r>
    </w:p>
    <w:p w14:paraId="0D5E3EE3" w14:textId="77777777" w:rsidR="00F2432E" w:rsidRPr="00FE553A" w:rsidRDefault="00F2432E" w:rsidP="00F2432E">
      <w:pPr>
        <w:pStyle w:val="BRT31text"/>
        <w:rPr>
          <w:rFonts w:cs="Poppins"/>
        </w:rPr>
      </w:pPr>
      <w:r w:rsidRPr="00FE553A">
        <w:rPr>
          <w:rFonts w:cs="Poppins"/>
        </w:rPr>
        <w:t>This section may be divided by subheadings. It should provide a concise and precise description of the experimental results, their interpretation as well as the experimental conclusions that can be drawn.</w:t>
      </w:r>
    </w:p>
    <w:p w14:paraId="739F3FBC" w14:textId="77777777" w:rsidR="00F2432E" w:rsidRPr="00FE553A" w:rsidRDefault="00F2432E" w:rsidP="00F2432E">
      <w:pPr>
        <w:pStyle w:val="BRT31text"/>
        <w:rPr>
          <w:rFonts w:cs="Poppins"/>
        </w:rPr>
      </w:pPr>
      <w:r w:rsidRPr="00FE553A">
        <w:rPr>
          <w:rFonts w:cs="Poppins"/>
        </w:rPr>
        <w:t>This section contains results in logical sequence, as far as possible in tables, graphs, or in illustrations, if required. Identical results cannot be presented in tables as well as in graphs. Only important observations should be emphasized or summarized. Results of statistical evaluation should be denoted clearly.</w:t>
      </w:r>
    </w:p>
    <w:p w14:paraId="3F5D151F" w14:textId="77777777" w:rsidR="00F2432E" w:rsidRPr="00FE553A" w:rsidRDefault="00F2432E" w:rsidP="00F2432E">
      <w:pPr>
        <w:pStyle w:val="BRT22heading2"/>
        <w:rPr>
          <w:rFonts w:cs="Poppins"/>
        </w:rPr>
      </w:pPr>
      <w:r w:rsidRPr="00FE553A">
        <w:rPr>
          <w:rFonts w:cs="Poppins"/>
        </w:rPr>
        <w:t>3.1. Subsection</w:t>
      </w:r>
    </w:p>
    <w:p w14:paraId="7100099F" w14:textId="77777777" w:rsidR="00F2432E" w:rsidRPr="00FE553A" w:rsidRDefault="00F2432E" w:rsidP="00F2432E">
      <w:pPr>
        <w:pStyle w:val="BRT23heading3"/>
        <w:rPr>
          <w:rFonts w:cs="Poppins"/>
        </w:rPr>
      </w:pPr>
      <w:r w:rsidRPr="00FE553A">
        <w:rPr>
          <w:rFonts w:cs="Poppins"/>
        </w:rPr>
        <w:t>3.1.1. Subsubsection</w:t>
      </w:r>
    </w:p>
    <w:p w14:paraId="297DFDEB" w14:textId="77777777" w:rsidR="00F2432E" w:rsidRPr="00FE553A" w:rsidRDefault="00F2432E" w:rsidP="00F2432E">
      <w:pPr>
        <w:pStyle w:val="BRT35textbeforelist"/>
        <w:rPr>
          <w:rFonts w:cs="Poppins"/>
        </w:rPr>
      </w:pPr>
      <w:r w:rsidRPr="00FE553A">
        <w:rPr>
          <w:rFonts w:cs="Poppins"/>
        </w:rPr>
        <w:t>Bulleted lists look like this:</w:t>
      </w:r>
    </w:p>
    <w:p w14:paraId="6182DC3D" w14:textId="77777777" w:rsidR="00F2432E" w:rsidRPr="00FE553A" w:rsidRDefault="00F2432E" w:rsidP="00F2432E">
      <w:pPr>
        <w:pStyle w:val="BRT38bullet"/>
        <w:rPr>
          <w:rFonts w:cs="Poppins"/>
        </w:rPr>
      </w:pPr>
      <w:r w:rsidRPr="00FE553A">
        <w:rPr>
          <w:rFonts w:cs="Poppins"/>
        </w:rPr>
        <w:t>First bullet</w:t>
      </w:r>
    </w:p>
    <w:p w14:paraId="7447EF04" w14:textId="77777777" w:rsidR="00F2432E" w:rsidRPr="00FE553A" w:rsidRDefault="00F2432E" w:rsidP="00F2432E">
      <w:pPr>
        <w:pStyle w:val="BRT38bullet"/>
        <w:rPr>
          <w:rFonts w:cs="Poppins"/>
        </w:rPr>
      </w:pPr>
      <w:r w:rsidRPr="00FE553A">
        <w:rPr>
          <w:rFonts w:cs="Poppins"/>
        </w:rPr>
        <w:t>Second bullet</w:t>
      </w:r>
    </w:p>
    <w:p w14:paraId="06A96B03" w14:textId="77777777" w:rsidR="00F2432E" w:rsidRPr="00FE553A" w:rsidRDefault="00F2432E" w:rsidP="00F2432E">
      <w:pPr>
        <w:pStyle w:val="BRT38bullet"/>
        <w:rPr>
          <w:rFonts w:cs="Poppins"/>
        </w:rPr>
      </w:pPr>
      <w:r w:rsidRPr="00FE553A">
        <w:rPr>
          <w:rFonts w:cs="Poppins"/>
        </w:rPr>
        <w:t>Third bullet</w:t>
      </w:r>
    </w:p>
    <w:p w14:paraId="2C7AFDA0" w14:textId="77777777" w:rsidR="00F2432E" w:rsidRPr="00FE553A" w:rsidRDefault="00F2432E" w:rsidP="00F2432E">
      <w:pPr>
        <w:pStyle w:val="BRT36textafterlist"/>
        <w:spacing w:after="120"/>
        <w:rPr>
          <w:rFonts w:cs="Poppins"/>
        </w:rPr>
      </w:pPr>
      <w:r w:rsidRPr="00FE553A">
        <w:rPr>
          <w:rFonts w:cs="Poppins"/>
        </w:rPr>
        <w:t>Numbered lists can be added as follows:</w:t>
      </w:r>
    </w:p>
    <w:p w14:paraId="0560AB0F" w14:textId="77777777" w:rsidR="00F2432E" w:rsidRPr="00FE553A" w:rsidRDefault="00F2432E" w:rsidP="00F2432E">
      <w:pPr>
        <w:pStyle w:val="BRT37itemize"/>
        <w:rPr>
          <w:rFonts w:cs="Poppins"/>
        </w:rPr>
      </w:pPr>
      <w:r w:rsidRPr="00FE553A">
        <w:rPr>
          <w:rFonts w:cs="Poppins"/>
        </w:rPr>
        <w:t>First item</w:t>
      </w:r>
    </w:p>
    <w:p w14:paraId="688F204F" w14:textId="77777777" w:rsidR="00F2432E" w:rsidRPr="00FE553A" w:rsidRDefault="00F2432E" w:rsidP="00F2432E">
      <w:pPr>
        <w:pStyle w:val="BRT37itemize"/>
        <w:rPr>
          <w:rFonts w:cs="Poppins"/>
        </w:rPr>
      </w:pPr>
      <w:r w:rsidRPr="00FE553A">
        <w:rPr>
          <w:rFonts w:cs="Poppins"/>
        </w:rPr>
        <w:t>Second item</w:t>
      </w:r>
    </w:p>
    <w:p w14:paraId="55D769F0" w14:textId="77777777" w:rsidR="00F2432E" w:rsidRPr="00FE553A" w:rsidRDefault="00F2432E" w:rsidP="00F2432E">
      <w:pPr>
        <w:pStyle w:val="BRT37itemize"/>
        <w:rPr>
          <w:rFonts w:cs="Poppins"/>
        </w:rPr>
      </w:pPr>
      <w:r w:rsidRPr="00FE553A">
        <w:rPr>
          <w:rFonts w:cs="Poppins"/>
        </w:rPr>
        <w:t>Third item</w:t>
      </w:r>
    </w:p>
    <w:p w14:paraId="440803F7" w14:textId="77777777" w:rsidR="00F2432E" w:rsidRPr="00FE553A" w:rsidRDefault="00F2432E" w:rsidP="00F2432E">
      <w:pPr>
        <w:pStyle w:val="BRT36textafterlist"/>
        <w:rPr>
          <w:rFonts w:cs="Poppins"/>
        </w:rPr>
      </w:pPr>
      <w:r w:rsidRPr="00FE553A">
        <w:rPr>
          <w:rFonts w:cs="Poppins"/>
        </w:rPr>
        <w:t>The text continues here.</w:t>
      </w:r>
    </w:p>
    <w:p w14:paraId="028CE42A" w14:textId="77777777" w:rsidR="00F2432E" w:rsidRPr="00FE553A" w:rsidRDefault="00F2432E" w:rsidP="00F2432E">
      <w:pPr>
        <w:pStyle w:val="BRT22heading2"/>
        <w:rPr>
          <w:rFonts w:cs="Poppins"/>
        </w:rPr>
      </w:pPr>
      <w:r w:rsidRPr="00FE553A">
        <w:rPr>
          <w:rFonts w:cs="Poppins"/>
        </w:rPr>
        <w:t>3.2. Figures, Tables and Schemes</w:t>
      </w:r>
    </w:p>
    <w:p w14:paraId="7219D308" w14:textId="77777777" w:rsidR="00F2432E" w:rsidRPr="00FE553A" w:rsidRDefault="00F2432E" w:rsidP="00F2432E">
      <w:pPr>
        <w:pStyle w:val="BRT33textspaceafter"/>
        <w:rPr>
          <w:rFonts w:cs="Poppins"/>
        </w:rPr>
      </w:pPr>
      <w:r w:rsidRPr="00FE553A">
        <w:rPr>
          <w:rFonts w:cs="Poppins"/>
        </w:rPr>
        <w:t xml:space="preserve">All figures and tables </w:t>
      </w:r>
      <w:proofErr w:type="gramStart"/>
      <w:r w:rsidRPr="00FE553A">
        <w:rPr>
          <w:rFonts w:cs="Poppins"/>
        </w:rPr>
        <w:t>needs</w:t>
      </w:r>
      <w:proofErr w:type="gramEnd"/>
      <w:r w:rsidRPr="00FE553A">
        <w:rPr>
          <w:rFonts w:cs="Poppins"/>
        </w:rPr>
        <w:t xml:space="preserve"> to be cited in the main text as Figure 1, Table 1, etc.</w:t>
      </w:r>
    </w:p>
    <w:tbl>
      <w:tblPr>
        <w:tblW w:w="0" w:type="auto"/>
        <w:tblLook w:val="04A0" w:firstRow="1" w:lastRow="0" w:firstColumn="1" w:lastColumn="0" w:noHBand="0" w:noVBand="1"/>
      </w:tblPr>
      <w:tblGrid>
        <w:gridCol w:w="4422"/>
        <w:gridCol w:w="4422"/>
      </w:tblGrid>
      <w:tr w:rsidR="00F2432E" w:rsidRPr="00FE553A" w14:paraId="0737A722" w14:textId="77777777" w:rsidTr="00D517B8">
        <w:tc>
          <w:tcPr>
            <w:tcW w:w="4779" w:type="dxa"/>
          </w:tcPr>
          <w:p w14:paraId="63C1C774" w14:textId="77777777" w:rsidR="00F2432E" w:rsidRPr="00FE553A" w:rsidRDefault="00F2432E" w:rsidP="00D517B8">
            <w:pPr>
              <w:pStyle w:val="BRT52figure"/>
              <w:adjustRightInd w:val="0"/>
              <w:snapToGrid w:val="0"/>
              <w:rPr>
                <w:rFonts w:cs="Poppins"/>
              </w:rPr>
            </w:pPr>
            <w:r w:rsidRPr="00FE553A">
              <w:rPr>
                <w:rFonts w:cs="Poppins"/>
                <w:noProof/>
                <w:snapToGrid/>
                <w:lang w:eastAsia="zh-CN" w:bidi="ar-SA"/>
              </w:rPr>
              <w:lastRenderedPageBreak/>
              <w:drawing>
                <wp:inline distT="0" distB="0" distL="0" distR="0" wp14:anchorId="746FBB4A" wp14:editId="7D70F778">
                  <wp:extent cx="1257300" cy="1257300"/>
                  <wp:effectExtent l="0" t="0" r="0" b="0"/>
                  <wp:docPr id="1"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1C0D8D20" w14:textId="77777777" w:rsidR="00F2432E" w:rsidRPr="00FE553A" w:rsidRDefault="00F2432E" w:rsidP="00D517B8">
            <w:pPr>
              <w:pStyle w:val="BRT52figure"/>
              <w:adjustRightInd w:val="0"/>
              <w:snapToGrid w:val="0"/>
              <w:rPr>
                <w:rFonts w:cs="Poppins"/>
                <w:sz w:val="20"/>
              </w:rPr>
            </w:pPr>
            <w:r w:rsidRPr="00FE553A">
              <w:rPr>
                <w:rFonts w:cs="Poppins"/>
                <w:sz w:val="20"/>
              </w:rPr>
              <w:t>(</w:t>
            </w:r>
            <w:r w:rsidRPr="00FE553A">
              <w:rPr>
                <w:rFonts w:cs="Poppins"/>
                <w:b/>
                <w:sz w:val="20"/>
              </w:rPr>
              <w:t>a</w:t>
            </w:r>
            <w:r w:rsidRPr="00FE553A">
              <w:rPr>
                <w:rFonts w:cs="Poppins"/>
                <w:sz w:val="20"/>
              </w:rPr>
              <w:t>)</w:t>
            </w:r>
          </w:p>
        </w:tc>
        <w:tc>
          <w:tcPr>
            <w:tcW w:w="4780" w:type="dxa"/>
          </w:tcPr>
          <w:p w14:paraId="4EEBD240" w14:textId="77777777" w:rsidR="00F2432E" w:rsidRPr="00FE553A" w:rsidRDefault="00F2432E" w:rsidP="00D517B8">
            <w:pPr>
              <w:pStyle w:val="BRT52figure"/>
              <w:adjustRightInd w:val="0"/>
              <w:snapToGrid w:val="0"/>
              <w:rPr>
                <w:rFonts w:cs="Poppins"/>
              </w:rPr>
            </w:pPr>
            <w:r w:rsidRPr="00FE553A">
              <w:rPr>
                <w:rFonts w:cs="Poppins"/>
                <w:noProof/>
                <w:snapToGrid/>
                <w:lang w:eastAsia="zh-CN" w:bidi="ar-SA"/>
              </w:rPr>
              <w:drawing>
                <wp:inline distT="0" distB="0" distL="0" distR="0" wp14:anchorId="71D2C4E1" wp14:editId="3DD7E98B">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47EDC1FB" w14:textId="77777777" w:rsidR="00F2432E" w:rsidRPr="00FE553A" w:rsidRDefault="00F2432E" w:rsidP="00D517B8">
            <w:pPr>
              <w:pStyle w:val="BRT52figure"/>
              <w:adjustRightInd w:val="0"/>
              <w:snapToGrid w:val="0"/>
              <w:rPr>
                <w:rFonts w:cs="Poppins"/>
                <w:sz w:val="20"/>
              </w:rPr>
            </w:pPr>
            <w:r w:rsidRPr="00FE553A">
              <w:rPr>
                <w:rFonts w:cs="Poppins"/>
                <w:sz w:val="20"/>
              </w:rPr>
              <w:t>(</w:t>
            </w:r>
            <w:r w:rsidRPr="00FE553A">
              <w:rPr>
                <w:rFonts w:cs="Poppins"/>
                <w:b/>
                <w:sz w:val="20"/>
              </w:rPr>
              <w:t>b</w:t>
            </w:r>
            <w:r w:rsidRPr="00FE553A">
              <w:rPr>
                <w:rFonts w:cs="Poppins"/>
                <w:sz w:val="20"/>
              </w:rPr>
              <w:t>)</w:t>
            </w:r>
          </w:p>
        </w:tc>
      </w:tr>
    </w:tbl>
    <w:p w14:paraId="7D137ADF" w14:textId="77777777" w:rsidR="00F2432E" w:rsidRPr="00FE553A" w:rsidRDefault="00F2432E" w:rsidP="00F2432E">
      <w:pPr>
        <w:pStyle w:val="BRT51figurecaption"/>
        <w:rPr>
          <w:rFonts w:cs="Poppins"/>
        </w:rPr>
      </w:pPr>
      <w:r w:rsidRPr="00FE553A">
        <w:rPr>
          <w:rFonts w:cs="Poppins"/>
          <w:b/>
        </w:rPr>
        <w:t>Figure 1.</w:t>
      </w:r>
      <w:r w:rsidRPr="00FE553A">
        <w:rPr>
          <w:rFonts w:cs="Poppins"/>
        </w:rPr>
        <w:t xml:space="preserve"> This is a figure. Schemes follow the same formatting. If there are multiple panels, they should be listed as: (</w:t>
      </w:r>
      <w:r w:rsidRPr="00FE553A">
        <w:rPr>
          <w:rFonts w:cs="Poppins"/>
          <w:b/>
        </w:rPr>
        <w:t>a</w:t>
      </w:r>
      <w:r w:rsidRPr="00FE553A">
        <w:rPr>
          <w:rFonts w:cs="Poppins"/>
        </w:rPr>
        <w:t>) Description of what is contained in the first panel; (</w:t>
      </w:r>
      <w:r w:rsidRPr="00FE553A">
        <w:rPr>
          <w:rFonts w:cs="Poppins"/>
          <w:b/>
        </w:rPr>
        <w:t>b</w:t>
      </w:r>
      <w:r w:rsidRPr="00FE553A">
        <w:rPr>
          <w:rFonts w:cs="Poppins"/>
        </w:rPr>
        <w:t>) Description of what is contained in the second panel. Figures should be placed in the main text near to the first time they are cited. A caption on a single line should be centered.</w:t>
      </w:r>
    </w:p>
    <w:p w14:paraId="6F5DADB4" w14:textId="77777777" w:rsidR="00F2432E" w:rsidRPr="00FE553A" w:rsidRDefault="00F2432E" w:rsidP="00F2432E">
      <w:pPr>
        <w:pStyle w:val="BRT51figurecaption"/>
        <w:rPr>
          <w:rFonts w:cs="Poppins"/>
        </w:rPr>
      </w:pPr>
    </w:p>
    <w:p w14:paraId="77DDB36B" w14:textId="77777777" w:rsidR="00F2432E" w:rsidRPr="00FE553A" w:rsidRDefault="00F2432E" w:rsidP="00F2432E">
      <w:pPr>
        <w:pStyle w:val="BRT41tablecaption"/>
        <w:jc w:val="center"/>
        <w:rPr>
          <w:rFonts w:cs="Poppins"/>
        </w:rPr>
      </w:pPr>
      <w:r w:rsidRPr="00FE553A">
        <w:rPr>
          <w:rFonts w:cs="Poppins"/>
          <w:b/>
        </w:rPr>
        <w:t>Table 1.</w:t>
      </w:r>
      <w:r w:rsidRPr="00FE553A">
        <w:rPr>
          <w:rFonts w:cs="Poppins"/>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F2432E" w:rsidRPr="00FE553A" w14:paraId="475D2562" w14:textId="77777777" w:rsidTr="00D517B8">
        <w:trPr>
          <w:jc w:val="center"/>
        </w:trPr>
        <w:tc>
          <w:tcPr>
            <w:tcW w:w="1599" w:type="dxa"/>
            <w:tcBorders>
              <w:bottom w:val="single" w:sz="4" w:space="0" w:color="auto"/>
            </w:tcBorders>
            <w:shd w:val="clear" w:color="auto" w:fill="auto"/>
            <w:vAlign w:val="center"/>
          </w:tcPr>
          <w:p w14:paraId="0F3918C5" w14:textId="77777777" w:rsidR="00F2432E" w:rsidRPr="00FE553A" w:rsidRDefault="00F2432E" w:rsidP="00D517B8">
            <w:pPr>
              <w:pStyle w:val="BRT42tablebody"/>
              <w:spacing w:line="240" w:lineRule="auto"/>
              <w:rPr>
                <w:rFonts w:cs="Poppins"/>
                <w:b/>
              </w:rPr>
            </w:pPr>
            <w:r w:rsidRPr="00FE553A">
              <w:rPr>
                <w:rFonts w:cs="Poppins"/>
                <w:b/>
              </w:rPr>
              <w:t>Title 1</w:t>
            </w:r>
          </w:p>
        </w:tc>
        <w:tc>
          <w:tcPr>
            <w:tcW w:w="1599" w:type="dxa"/>
            <w:tcBorders>
              <w:bottom w:val="single" w:sz="4" w:space="0" w:color="auto"/>
            </w:tcBorders>
            <w:shd w:val="clear" w:color="auto" w:fill="auto"/>
            <w:vAlign w:val="center"/>
          </w:tcPr>
          <w:p w14:paraId="1C77EBA6" w14:textId="77777777" w:rsidR="00F2432E" w:rsidRPr="00FE553A" w:rsidRDefault="00F2432E" w:rsidP="00D517B8">
            <w:pPr>
              <w:pStyle w:val="BRT42tablebody"/>
              <w:spacing w:line="240" w:lineRule="auto"/>
              <w:rPr>
                <w:rFonts w:cs="Poppins"/>
                <w:b/>
              </w:rPr>
            </w:pPr>
            <w:r w:rsidRPr="00FE553A">
              <w:rPr>
                <w:rFonts w:cs="Poppins"/>
                <w:b/>
              </w:rPr>
              <w:t>Title 2</w:t>
            </w:r>
          </w:p>
        </w:tc>
        <w:tc>
          <w:tcPr>
            <w:tcW w:w="1599" w:type="dxa"/>
            <w:tcBorders>
              <w:bottom w:val="single" w:sz="4" w:space="0" w:color="auto"/>
            </w:tcBorders>
            <w:shd w:val="clear" w:color="auto" w:fill="auto"/>
            <w:vAlign w:val="center"/>
          </w:tcPr>
          <w:p w14:paraId="3F980DFB" w14:textId="77777777" w:rsidR="00F2432E" w:rsidRPr="00FE553A" w:rsidRDefault="00F2432E" w:rsidP="00D517B8">
            <w:pPr>
              <w:pStyle w:val="BRT42tablebody"/>
              <w:spacing w:line="240" w:lineRule="auto"/>
              <w:rPr>
                <w:rFonts w:cs="Poppins"/>
                <w:b/>
              </w:rPr>
            </w:pPr>
            <w:r w:rsidRPr="00FE553A">
              <w:rPr>
                <w:rFonts w:cs="Poppins"/>
                <w:b/>
              </w:rPr>
              <w:t>Title 3</w:t>
            </w:r>
          </w:p>
        </w:tc>
      </w:tr>
      <w:tr w:rsidR="00F2432E" w:rsidRPr="00FE553A" w14:paraId="48437759" w14:textId="77777777" w:rsidTr="00D517B8">
        <w:trPr>
          <w:jc w:val="center"/>
        </w:trPr>
        <w:tc>
          <w:tcPr>
            <w:tcW w:w="1599" w:type="dxa"/>
            <w:shd w:val="clear" w:color="auto" w:fill="auto"/>
            <w:vAlign w:val="center"/>
          </w:tcPr>
          <w:p w14:paraId="5B6FFA37" w14:textId="77777777" w:rsidR="00F2432E" w:rsidRPr="00FE553A" w:rsidRDefault="00F2432E" w:rsidP="00D517B8">
            <w:pPr>
              <w:pStyle w:val="BRT42tablebody"/>
              <w:spacing w:line="240" w:lineRule="auto"/>
              <w:rPr>
                <w:rFonts w:cs="Poppins"/>
              </w:rPr>
            </w:pPr>
            <w:r w:rsidRPr="00FE553A">
              <w:rPr>
                <w:rFonts w:cs="Poppins"/>
              </w:rPr>
              <w:t>entry 1</w:t>
            </w:r>
          </w:p>
        </w:tc>
        <w:tc>
          <w:tcPr>
            <w:tcW w:w="1599" w:type="dxa"/>
            <w:shd w:val="clear" w:color="auto" w:fill="auto"/>
            <w:vAlign w:val="center"/>
          </w:tcPr>
          <w:p w14:paraId="71DEF31C" w14:textId="77777777" w:rsidR="00F2432E" w:rsidRPr="00FE553A" w:rsidRDefault="00F2432E" w:rsidP="00D517B8">
            <w:pPr>
              <w:pStyle w:val="BRT42tablebody"/>
              <w:spacing w:line="240" w:lineRule="auto"/>
              <w:rPr>
                <w:rFonts w:cs="Poppins"/>
              </w:rPr>
            </w:pPr>
            <w:r w:rsidRPr="00FE553A">
              <w:rPr>
                <w:rFonts w:cs="Poppins"/>
              </w:rPr>
              <w:t>data</w:t>
            </w:r>
          </w:p>
        </w:tc>
        <w:tc>
          <w:tcPr>
            <w:tcW w:w="1599" w:type="dxa"/>
            <w:shd w:val="clear" w:color="auto" w:fill="auto"/>
            <w:vAlign w:val="center"/>
          </w:tcPr>
          <w:p w14:paraId="11215EED" w14:textId="77777777" w:rsidR="00F2432E" w:rsidRPr="00FE553A" w:rsidRDefault="00F2432E" w:rsidP="00D517B8">
            <w:pPr>
              <w:pStyle w:val="BRT42tablebody"/>
              <w:spacing w:line="240" w:lineRule="auto"/>
              <w:rPr>
                <w:rFonts w:cs="Poppins"/>
              </w:rPr>
            </w:pPr>
            <w:r w:rsidRPr="00FE553A">
              <w:rPr>
                <w:rFonts w:cs="Poppins"/>
              </w:rPr>
              <w:t>data</w:t>
            </w:r>
          </w:p>
        </w:tc>
      </w:tr>
      <w:tr w:rsidR="00F2432E" w:rsidRPr="00FE553A" w14:paraId="65FB3FA4" w14:textId="77777777" w:rsidTr="00D517B8">
        <w:trPr>
          <w:jc w:val="center"/>
        </w:trPr>
        <w:tc>
          <w:tcPr>
            <w:tcW w:w="1599" w:type="dxa"/>
            <w:shd w:val="clear" w:color="auto" w:fill="auto"/>
            <w:vAlign w:val="center"/>
          </w:tcPr>
          <w:p w14:paraId="5F467596" w14:textId="77777777" w:rsidR="00F2432E" w:rsidRPr="00FE553A" w:rsidRDefault="00F2432E" w:rsidP="00D517B8">
            <w:pPr>
              <w:pStyle w:val="BRT42tablebody"/>
              <w:spacing w:line="240" w:lineRule="auto"/>
              <w:rPr>
                <w:rFonts w:cs="Poppins"/>
              </w:rPr>
            </w:pPr>
            <w:r w:rsidRPr="00FE553A">
              <w:rPr>
                <w:rFonts w:cs="Poppins"/>
              </w:rPr>
              <w:t>entry 2</w:t>
            </w:r>
          </w:p>
        </w:tc>
        <w:tc>
          <w:tcPr>
            <w:tcW w:w="1599" w:type="dxa"/>
            <w:shd w:val="clear" w:color="auto" w:fill="auto"/>
            <w:vAlign w:val="center"/>
          </w:tcPr>
          <w:p w14:paraId="2D19D6AE" w14:textId="77777777" w:rsidR="00F2432E" w:rsidRPr="00FE553A" w:rsidRDefault="00F2432E" w:rsidP="00D517B8">
            <w:pPr>
              <w:pStyle w:val="BRT42tablebody"/>
              <w:spacing w:line="240" w:lineRule="auto"/>
              <w:rPr>
                <w:rFonts w:cs="Poppins"/>
              </w:rPr>
            </w:pPr>
            <w:r w:rsidRPr="00FE553A">
              <w:rPr>
                <w:rFonts w:cs="Poppins"/>
              </w:rPr>
              <w:t>data</w:t>
            </w:r>
          </w:p>
        </w:tc>
        <w:tc>
          <w:tcPr>
            <w:tcW w:w="1599" w:type="dxa"/>
            <w:shd w:val="clear" w:color="auto" w:fill="auto"/>
            <w:vAlign w:val="center"/>
          </w:tcPr>
          <w:p w14:paraId="534DAD39" w14:textId="77777777" w:rsidR="00F2432E" w:rsidRPr="00FE553A" w:rsidRDefault="00F2432E" w:rsidP="00D517B8">
            <w:pPr>
              <w:pStyle w:val="BRT42tablebody"/>
              <w:spacing w:line="240" w:lineRule="auto"/>
              <w:rPr>
                <w:rFonts w:cs="Poppins"/>
              </w:rPr>
            </w:pPr>
            <w:r w:rsidRPr="00FE553A">
              <w:rPr>
                <w:rFonts w:cs="Poppins"/>
              </w:rPr>
              <w:t xml:space="preserve">data </w:t>
            </w:r>
            <w:r w:rsidRPr="00FE553A">
              <w:rPr>
                <w:rFonts w:cs="Poppins"/>
                <w:vertAlign w:val="superscript"/>
              </w:rPr>
              <w:t>1</w:t>
            </w:r>
          </w:p>
        </w:tc>
      </w:tr>
    </w:tbl>
    <w:p w14:paraId="72C571E8" w14:textId="77777777" w:rsidR="00F2432E" w:rsidRPr="00FE553A" w:rsidRDefault="00F2432E" w:rsidP="00F2432E">
      <w:pPr>
        <w:pStyle w:val="BRT43tablefooter"/>
        <w:spacing w:after="240"/>
        <w:jc w:val="center"/>
        <w:rPr>
          <w:rFonts w:cs="Poppins"/>
        </w:rPr>
      </w:pPr>
      <w:r w:rsidRPr="00FE553A">
        <w:rPr>
          <w:rFonts w:cs="Poppins"/>
          <w:vertAlign w:val="superscript"/>
        </w:rPr>
        <w:t>1</w:t>
      </w:r>
      <w:r w:rsidRPr="00FE553A">
        <w:rPr>
          <w:rFonts w:cs="Poppins"/>
        </w:rPr>
        <w:t xml:space="preserve"> Tables may have a footer.</w:t>
      </w:r>
    </w:p>
    <w:p w14:paraId="1BAFD0BD" w14:textId="77777777" w:rsidR="00F2432E" w:rsidRPr="00FE553A" w:rsidRDefault="00F2432E" w:rsidP="00F2432E">
      <w:pPr>
        <w:pStyle w:val="BRT22heading2"/>
        <w:spacing w:before="0"/>
        <w:rPr>
          <w:rFonts w:cs="Poppins"/>
        </w:rPr>
      </w:pPr>
      <w:r w:rsidRPr="00FE553A">
        <w:rPr>
          <w:rFonts w:cs="Poppins"/>
        </w:rPr>
        <w:t>3.3. Formatting of Mathematical Components</w:t>
      </w:r>
    </w:p>
    <w:p w14:paraId="42E79516" w14:textId="77777777" w:rsidR="00F2432E" w:rsidRPr="00FE553A" w:rsidRDefault="00F2432E" w:rsidP="00F2432E">
      <w:pPr>
        <w:pStyle w:val="BRT31text"/>
        <w:rPr>
          <w:rFonts w:cs="Poppins"/>
        </w:rPr>
      </w:pPr>
      <w:r w:rsidRPr="00FE553A">
        <w:rPr>
          <w:rFonts w:cs="Poppins"/>
        </w:rPr>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F2432E" w:rsidRPr="00FE553A" w14:paraId="46AB1F72" w14:textId="77777777" w:rsidTr="00D517B8">
        <w:trPr>
          <w:jc w:val="center"/>
        </w:trPr>
        <w:tc>
          <w:tcPr>
            <w:tcW w:w="4754" w:type="pct"/>
          </w:tcPr>
          <w:p w14:paraId="494F5032" w14:textId="77777777" w:rsidR="00F2432E" w:rsidRPr="00FE553A" w:rsidRDefault="00F2432E" w:rsidP="00D517B8">
            <w:pPr>
              <w:pStyle w:val="BRT39equation"/>
              <w:rPr>
                <w:rFonts w:cs="Poppins"/>
              </w:rPr>
            </w:pPr>
            <m:oMath>
              <m:r>
                <w:rPr>
                  <w:rFonts w:ascii="Cambria Math" w:hAnsi="Cambria Math" w:cs="Poppins"/>
                </w:rPr>
                <m:t>f</m:t>
              </m:r>
              <m:d>
                <m:dPr>
                  <m:ctrlPr>
                    <w:rPr>
                      <w:rFonts w:ascii="Cambria Math" w:hAnsi="Cambria Math" w:cs="Poppins"/>
                    </w:rPr>
                  </m:ctrlPr>
                </m:dPr>
                <m:e>
                  <m:r>
                    <w:rPr>
                      <w:rFonts w:ascii="Cambria Math" w:hAnsi="Cambria Math" w:cs="Poppins"/>
                    </w:rPr>
                    <m:t>x</m:t>
                  </m:r>
                </m:e>
              </m:d>
              <m:r>
                <w:rPr>
                  <w:rFonts w:ascii="Cambria Math" w:hAnsi="Cambria Math" w:cs="Poppins"/>
                </w:rPr>
                <m:t>=</m:t>
              </m:r>
              <m:sSub>
                <m:sSubPr>
                  <m:ctrlPr>
                    <w:rPr>
                      <w:rFonts w:ascii="Cambria Math" w:hAnsi="Cambria Math" w:cs="Poppins"/>
                    </w:rPr>
                  </m:ctrlPr>
                </m:sSubPr>
                <m:e>
                  <m:r>
                    <w:rPr>
                      <w:rFonts w:ascii="Cambria Math" w:hAnsi="Cambria Math" w:cs="Poppins"/>
                    </w:rPr>
                    <m:t>a</m:t>
                  </m:r>
                </m:e>
                <m:sub>
                  <m:r>
                    <w:rPr>
                      <w:rFonts w:ascii="Cambria Math" w:hAnsi="Cambria Math" w:cs="Poppins"/>
                    </w:rPr>
                    <m:t>0</m:t>
                  </m:r>
                </m:sub>
              </m:sSub>
              <m:r>
                <w:rPr>
                  <w:rFonts w:ascii="Cambria Math" w:hAnsi="Cambria Math" w:cs="Poppins"/>
                </w:rPr>
                <m:t>+</m:t>
              </m:r>
              <m:nary>
                <m:naryPr>
                  <m:chr m:val="∑"/>
                  <m:grow m:val="1"/>
                  <m:ctrlPr>
                    <w:rPr>
                      <w:rFonts w:ascii="Cambria Math" w:hAnsi="Cambria Math" w:cs="Poppins"/>
                    </w:rPr>
                  </m:ctrlPr>
                </m:naryPr>
                <m:sub>
                  <m:r>
                    <w:rPr>
                      <w:rFonts w:ascii="Cambria Math" w:hAnsi="Cambria Math" w:cs="Poppins"/>
                    </w:rPr>
                    <m:t>n=1</m:t>
                  </m:r>
                </m:sub>
                <m:sup>
                  <m:r>
                    <w:rPr>
                      <w:rFonts w:ascii="Cambria Math" w:hAnsi="Cambria Math" w:cs="Poppins"/>
                    </w:rPr>
                    <m:t>∞</m:t>
                  </m:r>
                </m:sup>
                <m:e>
                  <m:d>
                    <m:dPr>
                      <m:ctrlPr>
                        <w:rPr>
                          <w:rFonts w:ascii="Cambria Math" w:hAnsi="Cambria Math" w:cs="Poppins"/>
                        </w:rPr>
                      </m:ctrlPr>
                    </m:dPr>
                    <m:e>
                      <m:sSub>
                        <m:sSubPr>
                          <m:ctrlPr>
                            <w:rPr>
                              <w:rFonts w:ascii="Cambria Math" w:hAnsi="Cambria Math" w:cs="Poppins"/>
                            </w:rPr>
                          </m:ctrlPr>
                        </m:sSubPr>
                        <m:e>
                          <m:r>
                            <w:rPr>
                              <w:rFonts w:ascii="Cambria Math" w:eastAsia="Cambria Math" w:hAnsi="Cambria Math" w:cs="Poppins"/>
                            </w:rPr>
                            <m:t>a</m:t>
                          </m:r>
                        </m:e>
                        <m:sub>
                          <m:r>
                            <w:rPr>
                              <w:rFonts w:ascii="Cambria Math" w:eastAsia="Cambria Math" w:hAnsi="Cambria Math" w:cs="Poppins"/>
                            </w:rPr>
                            <m:t>n</m:t>
                          </m:r>
                        </m:sub>
                      </m:sSub>
                      <m:func>
                        <m:funcPr>
                          <m:ctrlPr>
                            <w:rPr>
                              <w:rFonts w:ascii="Cambria Math" w:hAnsi="Cambria Math" w:cs="Poppins"/>
                            </w:rPr>
                          </m:ctrlPr>
                        </m:funcPr>
                        <m:fName>
                          <m:r>
                            <m:rPr>
                              <m:sty m:val="p"/>
                            </m:rPr>
                            <w:rPr>
                              <w:rFonts w:ascii="Cambria Math" w:eastAsia="Cambria Math" w:hAnsi="Cambria Math" w:cs="Poppins"/>
                            </w:rPr>
                            <m:t>cos</m:t>
                          </m:r>
                        </m:fName>
                        <m:e>
                          <m:f>
                            <m:fPr>
                              <m:ctrlPr>
                                <w:rPr>
                                  <w:rFonts w:ascii="Cambria Math" w:hAnsi="Cambria Math" w:cs="Poppins"/>
                                </w:rPr>
                              </m:ctrlPr>
                            </m:fPr>
                            <m:num>
                              <m:r>
                                <w:rPr>
                                  <w:rFonts w:ascii="Cambria Math" w:eastAsia="Cambria Math" w:hAnsi="Cambria Math" w:cs="Poppins"/>
                                </w:rPr>
                                <m:t>nπx</m:t>
                              </m:r>
                            </m:num>
                            <m:den>
                              <m:r>
                                <w:rPr>
                                  <w:rFonts w:ascii="Cambria Math" w:eastAsia="Cambria Math" w:hAnsi="Cambria Math" w:cs="Poppins"/>
                                </w:rPr>
                                <m:t>L</m:t>
                              </m:r>
                            </m:den>
                          </m:f>
                        </m:e>
                      </m:func>
                      <m:r>
                        <w:rPr>
                          <w:rFonts w:ascii="Cambria Math" w:eastAsia="Cambria Math" w:hAnsi="Cambria Math" w:cs="Poppins"/>
                        </w:rPr>
                        <m:t>+</m:t>
                      </m:r>
                      <m:sSub>
                        <m:sSubPr>
                          <m:ctrlPr>
                            <w:rPr>
                              <w:rFonts w:ascii="Cambria Math" w:hAnsi="Cambria Math" w:cs="Poppins"/>
                            </w:rPr>
                          </m:ctrlPr>
                        </m:sSubPr>
                        <m:e>
                          <m:r>
                            <w:rPr>
                              <w:rFonts w:ascii="Cambria Math" w:eastAsia="Cambria Math" w:hAnsi="Cambria Math" w:cs="Poppins"/>
                            </w:rPr>
                            <m:t>b</m:t>
                          </m:r>
                        </m:e>
                        <m:sub>
                          <m:r>
                            <w:rPr>
                              <w:rFonts w:ascii="Cambria Math" w:eastAsia="Cambria Math" w:hAnsi="Cambria Math" w:cs="Poppins"/>
                            </w:rPr>
                            <m:t>n</m:t>
                          </m:r>
                        </m:sub>
                      </m:sSub>
                      <m:func>
                        <m:funcPr>
                          <m:ctrlPr>
                            <w:rPr>
                              <w:rFonts w:ascii="Cambria Math" w:hAnsi="Cambria Math" w:cs="Poppins"/>
                            </w:rPr>
                          </m:ctrlPr>
                        </m:funcPr>
                        <m:fName>
                          <m:r>
                            <m:rPr>
                              <m:sty m:val="p"/>
                            </m:rPr>
                            <w:rPr>
                              <w:rFonts w:ascii="Cambria Math" w:eastAsia="Cambria Math" w:hAnsi="Cambria Math" w:cs="Poppins"/>
                            </w:rPr>
                            <m:t>sin</m:t>
                          </m:r>
                        </m:fName>
                        <m:e>
                          <m:f>
                            <m:fPr>
                              <m:ctrlPr>
                                <w:rPr>
                                  <w:rFonts w:ascii="Cambria Math" w:hAnsi="Cambria Math" w:cs="Poppins"/>
                                </w:rPr>
                              </m:ctrlPr>
                            </m:fPr>
                            <m:num>
                              <m:r>
                                <w:rPr>
                                  <w:rFonts w:ascii="Cambria Math" w:eastAsia="Cambria Math" w:hAnsi="Cambria Math" w:cs="Poppins"/>
                                </w:rPr>
                                <m:t>nπx</m:t>
                              </m:r>
                            </m:num>
                            <m:den>
                              <m:r>
                                <w:rPr>
                                  <w:rFonts w:ascii="Cambria Math" w:eastAsia="Cambria Math" w:hAnsi="Cambria Math" w:cs="Poppins"/>
                                </w:rPr>
                                <m:t>L</m:t>
                              </m:r>
                            </m:den>
                          </m:f>
                        </m:e>
                      </m:func>
                    </m:e>
                  </m:d>
                </m:e>
              </m:nary>
            </m:oMath>
            <w:r w:rsidRPr="00FE553A">
              <w:rPr>
                <w:rFonts w:cs="Poppins"/>
              </w:rPr>
              <w:t>,</w:t>
            </w:r>
          </w:p>
        </w:tc>
        <w:tc>
          <w:tcPr>
            <w:tcW w:w="246" w:type="pct"/>
            <w:vAlign w:val="center"/>
          </w:tcPr>
          <w:p w14:paraId="02C47AE4" w14:textId="77777777" w:rsidR="00F2432E" w:rsidRPr="00FE553A" w:rsidRDefault="00F2432E" w:rsidP="00D517B8">
            <w:pPr>
              <w:pStyle w:val="BRT3aequationnumber"/>
              <w:spacing w:line="260" w:lineRule="atLeast"/>
              <w:rPr>
                <w:rFonts w:cs="Poppins"/>
              </w:rPr>
            </w:pPr>
            <w:r w:rsidRPr="00FE553A">
              <w:rPr>
                <w:rFonts w:cs="Poppins"/>
              </w:rPr>
              <w:t>(1)</w:t>
            </w:r>
          </w:p>
        </w:tc>
      </w:tr>
    </w:tbl>
    <w:p w14:paraId="2DE22F1C" w14:textId="77777777" w:rsidR="00F2432E" w:rsidRPr="00FE553A" w:rsidRDefault="00F2432E" w:rsidP="00F2432E">
      <w:pPr>
        <w:pStyle w:val="BRT32textnoindent"/>
        <w:rPr>
          <w:rFonts w:cs="Poppins"/>
        </w:rPr>
      </w:pPr>
      <w:r w:rsidRPr="00FE553A">
        <w:rPr>
          <w:rFonts w:cs="Poppins"/>
        </w:rPr>
        <w:t xml:space="preserve">the text following an equation need not be a new paragraph. Please punctuate equations as regular text. When placing equations, always do it in “Equation editor”. Do not forget to mention equation in the text. Equation (1) shows us Fourier series, which is a way of representing a periodic function as a (possibly infinite) sum of sine and cosine functions. And </w:t>
      </w:r>
      <w:proofErr w:type="gramStart"/>
      <w:r w:rsidRPr="00FE553A">
        <w:rPr>
          <w:rFonts w:cs="Poppins"/>
        </w:rPr>
        <w:t>also</w:t>
      </w:r>
      <w:proofErr w:type="gramEnd"/>
      <w:r w:rsidRPr="00FE553A">
        <w:rPr>
          <w:rFonts w:cs="Poppins"/>
        </w:rPr>
        <w:t xml:space="preserve"> do not forget to explain each variable in the equation. </w:t>
      </w:r>
    </w:p>
    <w:p w14:paraId="593615B8" w14:textId="77777777" w:rsidR="00F2432E" w:rsidRPr="00FE553A" w:rsidRDefault="00F2432E" w:rsidP="00F2432E">
      <w:pPr>
        <w:pStyle w:val="BRT21heading1"/>
        <w:rPr>
          <w:rFonts w:cs="Poppins"/>
        </w:rPr>
      </w:pPr>
      <w:r w:rsidRPr="00FE553A">
        <w:rPr>
          <w:rFonts w:cs="Poppins"/>
        </w:rPr>
        <w:t>4. Discussion (if you want to have it separately)</w:t>
      </w:r>
    </w:p>
    <w:p w14:paraId="0AEC17CD" w14:textId="77777777" w:rsidR="00F2432E" w:rsidRPr="00FE553A" w:rsidRDefault="00F2432E" w:rsidP="00F2432E">
      <w:pPr>
        <w:pStyle w:val="BRT31text"/>
        <w:rPr>
          <w:rFonts w:cs="Poppins"/>
        </w:rPr>
      </w:pPr>
      <w:r w:rsidRPr="00FE553A">
        <w:rPr>
          <w:rFonts w:cs="Poppins"/>
        </w:rPr>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1E59D2CA" w14:textId="77777777" w:rsidR="00F2432E" w:rsidRPr="00FE553A" w:rsidRDefault="00F2432E" w:rsidP="00F2432E">
      <w:pPr>
        <w:pStyle w:val="BRT31text"/>
        <w:rPr>
          <w:rFonts w:cs="Poppins"/>
        </w:rPr>
      </w:pPr>
      <w:r w:rsidRPr="00FE553A">
        <w:rPr>
          <w:rFonts w:cs="Poppins"/>
        </w:rPr>
        <w:t>You should unambiguously express a comparison of the achieved results with the previous knowledge of the topic. It must make clear what is completely new in the presented results and where these results differ from the findings of other authors, and in what they coincide with the published opinions. Discussion should emphasize the significance of the results and draw attention to the newly opened issues and the need for their solution.</w:t>
      </w:r>
    </w:p>
    <w:p w14:paraId="76F85583" w14:textId="77777777" w:rsidR="00F2432E" w:rsidRPr="00FE553A" w:rsidRDefault="00F2432E" w:rsidP="00F2432E">
      <w:pPr>
        <w:pStyle w:val="BRT21heading1"/>
        <w:rPr>
          <w:rFonts w:cs="Poppins"/>
        </w:rPr>
      </w:pPr>
      <w:r w:rsidRPr="00FE553A">
        <w:rPr>
          <w:rFonts w:cs="Poppins"/>
        </w:rPr>
        <w:t>5. Conclusions</w:t>
      </w:r>
    </w:p>
    <w:p w14:paraId="2FF58365" w14:textId="77777777" w:rsidR="00F2432E" w:rsidRPr="00FE553A" w:rsidRDefault="00F2432E" w:rsidP="00F2432E">
      <w:pPr>
        <w:pStyle w:val="BRT31text"/>
        <w:rPr>
          <w:rFonts w:cs="Poppins"/>
        </w:rPr>
      </w:pPr>
      <w:r w:rsidRPr="00FE553A">
        <w:rPr>
          <w:rFonts w:cs="Poppins"/>
        </w:rPr>
        <w:t xml:space="preserve">Sum up the new knowledge in contributions. The data presented in the results and discussion sections are not repeated in detail. The relationship between the achieved results and the </w:t>
      </w:r>
      <w:proofErr w:type="gramStart"/>
      <w:r w:rsidRPr="00FE553A">
        <w:rPr>
          <w:rFonts w:cs="Poppins"/>
        </w:rPr>
        <w:t>aims</w:t>
      </w:r>
      <w:proofErr w:type="gramEnd"/>
      <w:r w:rsidRPr="00FE553A">
        <w:rPr>
          <w:rFonts w:cs="Poppins"/>
        </w:rPr>
        <w:t xml:space="preserve"> of the research is shown. It is necessary to avoid unqualified ideas and conclusions that are not supported by the results. Recommendations, if necessary, should be presented. </w:t>
      </w:r>
    </w:p>
    <w:p w14:paraId="78BE7675" w14:textId="77777777" w:rsidR="00F2432E" w:rsidRPr="00FE553A" w:rsidRDefault="00F2432E" w:rsidP="00F2432E">
      <w:pPr>
        <w:pStyle w:val="BRT62Acknowledgments"/>
        <w:rPr>
          <w:rFonts w:cs="Poppins"/>
          <w:b/>
        </w:rPr>
      </w:pPr>
    </w:p>
    <w:p w14:paraId="3DD34C42" w14:textId="77777777" w:rsidR="00F2432E" w:rsidRPr="00FE553A" w:rsidRDefault="00F2432E" w:rsidP="00F2432E">
      <w:pPr>
        <w:spacing w:line="240" w:lineRule="auto"/>
        <w:jc w:val="left"/>
        <w:rPr>
          <w:rFonts w:ascii="Palatino Linotype" w:hAnsi="Palatino Linotype" w:cs="Poppins"/>
          <w:b/>
          <w:snapToGrid w:val="0"/>
          <w:sz w:val="18"/>
          <w:lang w:bidi="en-US"/>
        </w:rPr>
      </w:pPr>
      <w:r w:rsidRPr="00FE553A">
        <w:rPr>
          <w:rFonts w:ascii="Palatino Linotype" w:hAnsi="Palatino Linotype" w:cs="Poppins"/>
          <w:b/>
        </w:rPr>
        <w:br w:type="page"/>
      </w:r>
    </w:p>
    <w:p w14:paraId="153F45E1" w14:textId="77777777" w:rsidR="0007610A" w:rsidRDefault="00F2432E" w:rsidP="00F2432E">
      <w:pPr>
        <w:pStyle w:val="BRT62Acknowledgments"/>
        <w:rPr>
          <w:rFonts w:cs="Poppins"/>
        </w:rPr>
      </w:pPr>
      <w:r w:rsidRPr="00FE553A">
        <w:rPr>
          <w:rFonts w:cs="Poppins"/>
          <w:b/>
        </w:rPr>
        <w:lastRenderedPageBreak/>
        <w:t xml:space="preserve">Author Contributions: </w:t>
      </w:r>
      <w:r w:rsidRPr="00FE553A">
        <w:rPr>
          <w:rFonts w:cs="Poppin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07610A">
        <w:rPr>
          <w:rFonts w:cs="Poppins"/>
        </w:rPr>
        <w:t>.</w:t>
      </w:r>
      <w:r w:rsidRPr="00FE553A">
        <w:rPr>
          <w:rFonts w:cs="Poppins"/>
        </w:rPr>
        <w:t xml:space="preserve"> </w:t>
      </w:r>
    </w:p>
    <w:p w14:paraId="6E214D3A" w14:textId="64D51CF1" w:rsidR="00F2432E" w:rsidRPr="00FE553A" w:rsidRDefault="0007610A" w:rsidP="00F2432E">
      <w:pPr>
        <w:pStyle w:val="BRT62Acknowledgments"/>
        <w:rPr>
          <w:rFonts w:cs="Poppins"/>
        </w:rPr>
      </w:pPr>
      <w:r>
        <w:rPr>
          <w:rFonts w:cs="Poppins"/>
        </w:rPr>
        <w:t>P</w:t>
      </w:r>
      <w:r w:rsidR="00F2432E" w:rsidRPr="00FE553A">
        <w:rPr>
          <w:rFonts w:cs="Poppins"/>
        </w:rPr>
        <w:t xml:space="preserve">lease turn to the </w:t>
      </w:r>
      <w:proofErr w:type="spellStart"/>
      <w:r w:rsidR="00F2432E" w:rsidRPr="00162AB6">
        <w:rPr>
          <w:rFonts w:cs="Poppins"/>
        </w:rPr>
        <w:t>CRediT</w:t>
      </w:r>
      <w:proofErr w:type="spellEnd"/>
      <w:r w:rsidR="00F2432E" w:rsidRPr="00162AB6">
        <w:rPr>
          <w:rFonts w:cs="Poppins"/>
        </w:rPr>
        <w:t xml:space="preserve"> taxonomy</w:t>
      </w:r>
      <w:r w:rsidR="00F2432E" w:rsidRPr="00FE553A">
        <w:rPr>
          <w:rFonts w:cs="Poppins"/>
        </w:rPr>
        <w:t xml:space="preserve"> for the term explanation. Authorship must be limited to those who have contributed substantially to the work </w:t>
      </w:r>
      <w:r>
        <w:rPr>
          <w:rFonts w:cs="Poppins"/>
        </w:rPr>
        <w:t>presented</w:t>
      </w:r>
      <w:r w:rsidR="00F2432E" w:rsidRPr="00FE553A">
        <w:rPr>
          <w:rFonts w:cs="Poppins"/>
        </w:rPr>
        <w:t>.</w:t>
      </w:r>
    </w:p>
    <w:p w14:paraId="0E9C8E54" w14:textId="62F41036" w:rsidR="00F2432E" w:rsidRPr="00FE553A" w:rsidRDefault="00F2432E" w:rsidP="00F2432E">
      <w:pPr>
        <w:pStyle w:val="BRT62Acknowledgments"/>
        <w:rPr>
          <w:rFonts w:cs="Poppins"/>
        </w:rPr>
      </w:pPr>
      <w:r w:rsidRPr="00FE553A">
        <w:rPr>
          <w:rFonts w:cs="Poppins"/>
          <w:b/>
        </w:rPr>
        <w:t xml:space="preserve">Funding: </w:t>
      </w:r>
      <w:r w:rsidRPr="00FE553A">
        <w:rPr>
          <w:rFonts w:cs="Poppins"/>
        </w:rPr>
        <w:t>Please add: “This research received no external funding” or “This research was funded by NAME OF FUNDER, grant number XXX”. Check carefully that the details given are accurate and use the standard spelling of funding agency names at https://search.crossref.org/funding, any errors may affect your future funding.</w:t>
      </w:r>
    </w:p>
    <w:p w14:paraId="270CE17E" w14:textId="77777777" w:rsidR="00F2432E" w:rsidRPr="00FE553A" w:rsidRDefault="00F2432E" w:rsidP="00F2432E">
      <w:pPr>
        <w:pStyle w:val="BRT62Acknowledgments"/>
        <w:rPr>
          <w:rFonts w:cs="Poppins"/>
        </w:rPr>
      </w:pPr>
      <w:r w:rsidRPr="00FE553A">
        <w:rPr>
          <w:rFonts w:cs="Poppins"/>
          <w:b/>
        </w:rPr>
        <w:t>Acknowledgments:</w:t>
      </w:r>
      <w:r w:rsidRPr="00FE553A">
        <w:rPr>
          <w:rFonts w:cs="Poppins"/>
        </w:rPr>
        <w:t xml:space="preserve"> In this section you can acknowledge any support given which is not covered by the author contribution or funding sections. This may include administrative and technical support, or donations in kind (e.g., materials used for experiments).</w:t>
      </w:r>
    </w:p>
    <w:p w14:paraId="3433625C" w14:textId="77777777" w:rsidR="00F2432E" w:rsidRPr="00FE553A" w:rsidRDefault="00F2432E" w:rsidP="00F2432E">
      <w:pPr>
        <w:pStyle w:val="BRT64CoI"/>
        <w:rPr>
          <w:rFonts w:cs="Poppins"/>
        </w:rPr>
      </w:pPr>
      <w:r w:rsidRPr="00FE553A">
        <w:rPr>
          <w:rFonts w:cs="Poppins"/>
          <w:b/>
        </w:rPr>
        <w:t>Conflicts of Interest:</w:t>
      </w:r>
      <w:r w:rsidRPr="00FE553A">
        <w:rPr>
          <w:rFonts w:cs="Poppins"/>
        </w:rPr>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3251371E" w14:textId="77777777" w:rsidR="00F2432E" w:rsidRPr="00FE553A" w:rsidRDefault="00F2432E" w:rsidP="00F2432E">
      <w:pPr>
        <w:pStyle w:val="BRT64CoI"/>
        <w:rPr>
          <w:rFonts w:cs="Poppins"/>
        </w:rPr>
      </w:pPr>
      <w:r w:rsidRPr="00FE553A">
        <w:rPr>
          <w:rFonts w:cs="Poppins"/>
          <w:b/>
          <w:bCs/>
        </w:rPr>
        <w:t>Data availability statement:</w:t>
      </w:r>
      <w:r w:rsidRPr="00FE553A">
        <w:rPr>
          <w:rFonts w:cs="Poppins"/>
        </w:rPr>
        <w:t xml:space="preserve"> Declare availability of your data and datasets. </w:t>
      </w:r>
    </w:p>
    <w:p w14:paraId="70BC4F9D" w14:textId="77777777" w:rsidR="00F2432E" w:rsidRPr="00FE553A" w:rsidRDefault="00F2432E" w:rsidP="00F2432E">
      <w:pPr>
        <w:spacing w:line="240" w:lineRule="auto"/>
        <w:jc w:val="left"/>
        <w:rPr>
          <w:rFonts w:ascii="Palatino Linotype" w:hAnsi="Palatino Linotype" w:cs="Poppins"/>
          <w:b/>
          <w:snapToGrid w:val="0"/>
          <w:sz w:val="20"/>
          <w:szCs w:val="22"/>
          <w:lang w:bidi="en-US"/>
        </w:rPr>
      </w:pPr>
      <w:r w:rsidRPr="00FE553A">
        <w:rPr>
          <w:rFonts w:ascii="Palatino Linotype" w:hAnsi="Palatino Linotype" w:cs="Poppins"/>
        </w:rPr>
        <w:br w:type="page"/>
      </w:r>
    </w:p>
    <w:p w14:paraId="03473273" w14:textId="77777777" w:rsidR="00F2432E" w:rsidRPr="00FE553A" w:rsidRDefault="00F2432E" w:rsidP="00F2432E">
      <w:pPr>
        <w:pStyle w:val="BRT21heading1"/>
        <w:rPr>
          <w:rFonts w:cs="Poppins"/>
        </w:rPr>
      </w:pPr>
      <w:r w:rsidRPr="00FE553A">
        <w:rPr>
          <w:rFonts w:cs="Poppins"/>
        </w:rPr>
        <w:lastRenderedPageBreak/>
        <w:t>6. References</w:t>
      </w:r>
    </w:p>
    <w:p w14:paraId="5D67155B" w14:textId="77777777" w:rsidR="00F2432E" w:rsidRPr="00FE553A" w:rsidRDefault="00F2432E" w:rsidP="00F2432E">
      <w:pPr>
        <w:pStyle w:val="BRT71References"/>
        <w:spacing w:after="240"/>
        <w:rPr>
          <w:rFonts w:cs="Poppins"/>
        </w:rPr>
      </w:pPr>
      <w:r w:rsidRPr="00FE553A">
        <w:rPr>
          <w:rFonts w:cs="Poppins"/>
        </w:rPr>
        <w:t xml:space="preserve">Roubík H, Barrera S, Dung DV, Phung LD, </w:t>
      </w:r>
      <w:proofErr w:type="spellStart"/>
      <w:r w:rsidRPr="00FE553A">
        <w:rPr>
          <w:rFonts w:cs="Poppins"/>
        </w:rPr>
        <w:t>Mazancová</w:t>
      </w:r>
      <w:proofErr w:type="spellEnd"/>
      <w:r w:rsidRPr="00FE553A">
        <w:rPr>
          <w:rFonts w:cs="Poppins"/>
        </w:rPr>
        <w:t xml:space="preserve"> J (2020): Emission reduction potential of household biogas plants in developing countries: The case of central Vietnam. Journal of Cleaner Production 270(10), 122257. </w:t>
      </w:r>
      <w:hyperlink r:id="rId12" w:history="1">
        <w:r w:rsidRPr="00FE553A">
          <w:rPr>
            <w:rStyle w:val="Hypertextovodkaz"/>
            <w:rFonts w:cs="Poppins"/>
          </w:rPr>
          <w:t>https://doi.org/10.1016/j.jclepro.2020.122257</w:t>
        </w:r>
      </w:hyperlink>
      <w:r w:rsidRPr="00FE553A">
        <w:rPr>
          <w:rFonts w:cs="Poppins"/>
        </w:rPr>
        <w:t xml:space="preserve"> </w:t>
      </w:r>
    </w:p>
    <w:p w14:paraId="56AB2B03" w14:textId="77777777" w:rsidR="00F2432E" w:rsidRPr="00FE553A" w:rsidRDefault="00F2432E" w:rsidP="00F2432E">
      <w:pPr>
        <w:pStyle w:val="BRT71References"/>
        <w:spacing w:after="240"/>
        <w:rPr>
          <w:rFonts w:cs="Poppins"/>
        </w:rPr>
      </w:pPr>
      <w:r w:rsidRPr="00FE553A">
        <w:rPr>
          <w:rFonts w:cs="Poppins"/>
        </w:rPr>
        <w:t xml:space="preserve">Jelínek M, </w:t>
      </w:r>
      <w:proofErr w:type="spellStart"/>
      <w:r w:rsidRPr="00FE553A">
        <w:rPr>
          <w:rFonts w:cs="Poppins"/>
        </w:rPr>
        <w:t>Mazancová</w:t>
      </w:r>
      <w:proofErr w:type="spellEnd"/>
      <w:r w:rsidRPr="00FE553A">
        <w:rPr>
          <w:rFonts w:cs="Poppins"/>
        </w:rPr>
        <w:t xml:space="preserve"> J, Dung DV, Phung LD, </w:t>
      </w:r>
      <w:proofErr w:type="spellStart"/>
      <w:r w:rsidRPr="00FE553A">
        <w:rPr>
          <w:rFonts w:cs="Poppins"/>
        </w:rPr>
        <w:t>Banout</w:t>
      </w:r>
      <w:proofErr w:type="spellEnd"/>
      <w:r w:rsidRPr="00FE553A">
        <w:rPr>
          <w:rFonts w:cs="Poppins"/>
        </w:rPr>
        <w:t xml:space="preserve"> J, Roubík H (2021): Quantification of the impact of partial replacement of traditional cooking fuels by biogas on global warming: Evidence from Vietnam. Journal of Cleaner Production 292, 126007. </w:t>
      </w:r>
      <w:hyperlink r:id="rId13" w:history="1">
        <w:r w:rsidRPr="00FE553A">
          <w:rPr>
            <w:rStyle w:val="Hypertextovodkaz"/>
            <w:rFonts w:cs="Poppins"/>
          </w:rPr>
          <w:t>https://doi.org/10.1016/j.jclepro.2021.126007</w:t>
        </w:r>
      </w:hyperlink>
      <w:r w:rsidRPr="00FE553A">
        <w:rPr>
          <w:rFonts w:cs="Poppins"/>
        </w:rPr>
        <w:t xml:space="preserve"> </w:t>
      </w:r>
    </w:p>
    <w:p w14:paraId="7F9DF298" w14:textId="77777777" w:rsidR="00F2432E" w:rsidRPr="00FE553A" w:rsidRDefault="00F2432E" w:rsidP="00F2432E">
      <w:pPr>
        <w:pStyle w:val="BRT71References"/>
        <w:spacing w:after="240"/>
        <w:rPr>
          <w:rFonts w:cs="Poppins"/>
        </w:rPr>
      </w:pPr>
      <w:r w:rsidRPr="00FE553A">
        <w:rPr>
          <w:rFonts w:cs="Poppins"/>
        </w:rPr>
        <w:t xml:space="preserve">Roubík H, </w:t>
      </w:r>
      <w:proofErr w:type="spellStart"/>
      <w:r w:rsidRPr="00FE553A">
        <w:rPr>
          <w:rFonts w:cs="Poppins"/>
        </w:rPr>
        <w:t>Mazancová</w:t>
      </w:r>
      <w:proofErr w:type="spellEnd"/>
      <w:r w:rsidRPr="00FE553A">
        <w:rPr>
          <w:rFonts w:cs="Poppins"/>
        </w:rPr>
        <w:t xml:space="preserve"> J, Phung LD, </w:t>
      </w:r>
      <w:proofErr w:type="spellStart"/>
      <w:r w:rsidRPr="00FE553A">
        <w:rPr>
          <w:rFonts w:cs="Poppins"/>
        </w:rPr>
        <w:t>Banout</w:t>
      </w:r>
      <w:proofErr w:type="spellEnd"/>
      <w:r w:rsidRPr="00FE553A">
        <w:rPr>
          <w:rFonts w:cs="Poppins"/>
        </w:rPr>
        <w:t xml:space="preserve"> J (2018): Current approach to manure management for small-scale Southeast Asian farmers - Using Vietnamese biogas and non-biogas farms as an example. Renewable Energy 115, 362-370. </w:t>
      </w:r>
      <w:hyperlink r:id="rId14" w:history="1">
        <w:r w:rsidRPr="00FE553A">
          <w:rPr>
            <w:rStyle w:val="Hypertextovodkaz"/>
            <w:rFonts w:cs="Poppins"/>
          </w:rPr>
          <w:t>https://doi.org/10.1016/j.renene.2017.08.068</w:t>
        </w:r>
      </w:hyperlink>
      <w:r w:rsidRPr="00FE553A">
        <w:rPr>
          <w:rFonts w:cs="Poppins"/>
        </w:rPr>
        <w:t xml:space="preserve"> </w:t>
      </w:r>
    </w:p>
    <w:p w14:paraId="6970AF9F" w14:textId="77777777" w:rsidR="00F2432E" w:rsidRPr="00FE553A" w:rsidRDefault="00F2432E" w:rsidP="00F2432E">
      <w:pPr>
        <w:pStyle w:val="BRT71References"/>
        <w:numPr>
          <w:ilvl w:val="0"/>
          <w:numId w:val="0"/>
        </w:numPr>
        <w:spacing w:after="240"/>
        <w:rPr>
          <w:rFonts w:eastAsia="SimSun" w:cs="Poppins"/>
        </w:rPr>
      </w:pPr>
    </w:p>
    <w:p w14:paraId="230E5116" w14:textId="77777777" w:rsidR="00F2432E" w:rsidRPr="00FE553A" w:rsidRDefault="00F2432E" w:rsidP="00F2432E">
      <w:pPr>
        <w:pStyle w:val="BRT71References"/>
        <w:numPr>
          <w:ilvl w:val="0"/>
          <w:numId w:val="0"/>
        </w:numPr>
        <w:spacing w:after="240"/>
        <w:ind w:left="425" w:hanging="425"/>
        <w:rPr>
          <w:rFonts w:eastAsia="SimSun" w:cs="Poppins"/>
        </w:rPr>
      </w:pPr>
    </w:p>
    <w:p w14:paraId="5B1FF7BC" w14:textId="6196D7FC" w:rsidR="00F2432E" w:rsidRPr="00FE553A" w:rsidRDefault="00F2432E" w:rsidP="000864E6">
      <w:pPr>
        <w:pStyle w:val="BRT71References"/>
        <w:numPr>
          <w:ilvl w:val="0"/>
          <w:numId w:val="0"/>
        </w:numPr>
        <w:spacing w:after="240"/>
        <w:ind w:left="425" w:hanging="425"/>
        <w:rPr>
          <w:rFonts w:eastAsia="SimSun" w:cs="Poppins"/>
        </w:rPr>
      </w:pPr>
      <w:r w:rsidRPr="002031B9">
        <w:rPr>
          <w:rFonts w:eastAsia="SimSun" w:cs="Poppins"/>
        </w:rPr>
        <w:t>Copyright: © 202</w:t>
      </w:r>
      <w:r w:rsidR="002031B9" w:rsidRPr="002031B9">
        <w:rPr>
          <w:rFonts w:eastAsia="SimSun" w:cs="Poppins"/>
        </w:rPr>
        <w:t>6</w:t>
      </w:r>
      <w:r w:rsidRPr="002031B9">
        <w:rPr>
          <w:rFonts w:eastAsia="SimSun" w:cs="Poppins"/>
        </w:rPr>
        <w:t xml:space="preserve"> by the authors.</w:t>
      </w:r>
      <w:r w:rsidR="000864E6" w:rsidRPr="002031B9">
        <w:rPr>
          <w:rFonts w:eastAsia="SimSun" w:cs="Poppins"/>
        </w:rPr>
        <w:t xml:space="preserve"> </w:t>
      </w:r>
      <w:r w:rsidRPr="002031B9">
        <w:rPr>
          <w:rFonts w:eastAsia="SimSun" w:cs="Poppins"/>
        </w:rPr>
        <w:t>License SAB, Prague, Czechia. This article is an open access article distributed under the terms and conditions of the Creative Commons Attribution (CC BY) license (</w:t>
      </w:r>
      <w:hyperlink r:id="rId15" w:history="1">
        <w:r w:rsidRPr="002031B9">
          <w:rPr>
            <w:rStyle w:val="Hypertextovodkaz"/>
            <w:rFonts w:eastAsia="SimSun" w:cs="Poppins"/>
          </w:rPr>
          <w:t>https://creativecommons.org/licenses/by/4.0/</w:t>
        </w:r>
      </w:hyperlink>
      <w:r w:rsidRPr="002031B9">
        <w:rPr>
          <w:rFonts w:eastAsia="SimSun" w:cs="Poppins"/>
        </w:rPr>
        <w:t>).</w:t>
      </w:r>
    </w:p>
    <w:p w14:paraId="26567AE6" w14:textId="77777777" w:rsidR="00F2432E" w:rsidRPr="00FE553A" w:rsidRDefault="00F2432E">
      <w:pPr>
        <w:rPr>
          <w:rFonts w:ascii="Palatino Linotype" w:hAnsi="Palatino Linotype" w:cs="Poppins"/>
        </w:rPr>
      </w:pPr>
    </w:p>
    <w:sectPr w:rsidR="00F2432E" w:rsidRPr="00FE553A" w:rsidSect="00CD3203">
      <w:headerReference w:type="even" r:id="rId16"/>
      <w:headerReference w:type="default" r:id="rId17"/>
      <w:headerReference w:type="first" r:id="rId18"/>
      <w:footerReference w:type="first" r:id="rId19"/>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6B85F" w14:textId="77777777" w:rsidR="00073B34" w:rsidRDefault="00073B34">
      <w:pPr>
        <w:spacing w:line="240" w:lineRule="auto"/>
      </w:pPr>
      <w:r>
        <w:separator/>
      </w:r>
    </w:p>
  </w:endnote>
  <w:endnote w:type="continuationSeparator" w:id="0">
    <w:p w14:paraId="0A3173A1" w14:textId="77777777" w:rsidR="00073B34" w:rsidRDefault="00073B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DaunPenh">
    <w:charset w:val="00"/>
    <w:family w:val="auto"/>
    <w:pitch w:val="variable"/>
    <w:sig w:usb0="80000003" w:usb1="00000000" w:usb2="00010000" w:usb3="00000000" w:csb0="00000001" w:csb1="00000000"/>
  </w:font>
  <w:font w:name="Palatino Linotype">
    <w:panose1 w:val="02040502050505030304"/>
    <w:charset w:val="EE"/>
    <w:family w:val="roman"/>
    <w:pitch w:val="variable"/>
    <w:sig w:usb0="E0000287" w:usb1="40000013" w:usb2="00000000" w:usb3="00000000" w:csb0="0000019F" w:csb1="00000000"/>
  </w:font>
  <w:font w:name="Poppins">
    <w:charset w:val="EE"/>
    <w:family w:val="auto"/>
    <w:pitch w:val="variable"/>
    <w:sig w:usb0="00008007" w:usb1="00000000"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68256" w14:textId="67A1CEA6" w:rsidR="00F72730" w:rsidRDefault="00F2432E" w:rsidP="007E5740">
    <w:pPr>
      <w:pStyle w:val="BRTfooterfirstpage"/>
      <w:spacing w:line="240" w:lineRule="auto"/>
      <w:jc w:val="both"/>
      <w:rPr>
        <w:b/>
        <w:bCs/>
        <w:i/>
        <w:iCs/>
      </w:rPr>
    </w:pPr>
    <w:r w:rsidRPr="00C036CB">
      <w:rPr>
        <w:b/>
        <w:bCs/>
        <w:i/>
        <w:iCs/>
        <w:highlight w:val="yellow"/>
      </w:rPr>
      <w:t xml:space="preserve">Scientia </w:t>
    </w:r>
    <w:proofErr w:type="spellStart"/>
    <w:r w:rsidRPr="00C036CB">
      <w:rPr>
        <w:b/>
        <w:bCs/>
        <w:i/>
        <w:iCs/>
        <w:highlight w:val="yellow"/>
      </w:rPr>
      <w:t>Agriculturea</w:t>
    </w:r>
    <w:proofErr w:type="spellEnd"/>
    <w:r w:rsidRPr="00C036CB">
      <w:rPr>
        <w:b/>
        <w:bCs/>
        <w:i/>
        <w:iCs/>
        <w:highlight w:val="yellow"/>
      </w:rPr>
      <w:t xml:space="preserve"> </w:t>
    </w:r>
    <w:proofErr w:type="spellStart"/>
    <w:r w:rsidRPr="00C036CB">
      <w:rPr>
        <w:b/>
        <w:bCs/>
        <w:i/>
        <w:iCs/>
        <w:highlight w:val="yellow"/>
      </w:rPr>
      <w:t>Bohemica</w:t>
    </w:r>
    <w:proofErr w:type="spellEnd"/>
    <w:r w:rsidRPr="00C036CB">
      <w:rPr>
        <w:b/>
        <w:bCs/>
        <w:i/>
        <w:iCs/>
        <w:highlight w:val="yellow"/>
      </w:rPr>
      <w:t>, 5</w:t>
    </w:r>
    <w:r w:rsidR="002031B9">
      <w:rPr>
        <w:b/>
        <w:bCs/>
        <w:i/>
        <w:iCs/>
        <w:highlight w:val="yellow"/>
      </w:rPr>
      <w:t>7</w:t>
    </w:r>
    <w:r w:rsidRPr="00C036CB">
      <w:rPr>
        <w:b/>
        <w:bCs/>
        <w:i/>
        <w:iCs/>
        <w:highlight w:val="yellow"/>
      </w:rPr>
      <w:t>, 202</w:t>
    </w:r>
    <w:r w:rsidR="002031B9">
      <w:rPr>
        <w:b/>
        <w:bCs/>
        <w:i/>
        <w:iCs/>
        <w:highlight w:val="yellow"/>
      </w:rPr>
      <w:t>6</w:t>
    </w:r>
    <w:r w:rsidRPr="00C036CB">
      <w:rPr>
        <w:b/>
        <w:bCs/>
        <w:i/>
        <w:iCs/>
        <w:highlight w:val="yellow"/>
      </w:rPr>
      <w:t xml:space="preserve"> (X): page numbers.</w:t>
    </w:r>
    <w:r>
      <w:rPr>
        <w:b/>
        <w:bCs/>
        <w:i/>
        <w:iCs/>
      </w:rPr>
      <w:t xml:space="preserve"> </w:t>
    </w:r>
  </w:p>
  <w:p w14:paraId="77257261" w14:textId="77777777" w:rsidR="00F2432E" w:rsidRPr="008B308E" w:rsidRDefault="00F2432E" w:rsidP="007E5740">
    <w:pPr>
      <w:pStyle w:val="BRTfooterfirstpage"/>
      <w:spacing w:line="240" w:lineRule="auto"/>
      <w:jc w:val="both"/>
      <w:rPr>
        <w:lang w:val="fr-CH"/>
      </w:rPr>
    </w:pPr>
    <w:r w:rsidRPr="00F72730">
      <w:rPr>
        <w:b/>
        <w:bCs/>
        <w:i/>
        <w:iCs/>
        <w:highlight w:val="yellow"/>
      </w:rPr>
      <w:t>DO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B0746" w14:textId="77777777" w:rsidR="00073B34" w:rsidRDefault="00073B34">
      <w:pPr>
        <w:spacing w:line="240" w:lineRule="auto"/>
      </w:pPr>
      <w:r>
        <w:separator/>
      </w:r>
    </w:p>
  </w:footnote>
  <w:footnote w:type="continuationSeparator" w:id="0">
    <w:p w14:paraId="3F92E9B5" w14:textId="77777777" w:rsidR="00073B34" w:rsidRDefault="00073B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75270" w14:textId="77777777" w:rsidR="00F2432E" w:rsidRDefault="00F2432E" w:rsidP="00C45F1E">
    <w:pPr>
      <w:pStyle w:val="Zhlav"/>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882B7" w14:textId="77777777" w:rsidR="00F2432E" w:rsidRPr="007B3E7F" w:rsidRDefault="00F2432E" w:rsidP="007E5740">
    <w:pPr>
      <w:tabs>
        <w:tab w:val="right" w:pos="8844"/>
      </w:tabs>
      <w:adjustRightInd w:val="0"/>
      <w:snapToGrid w:val="0"/>
      <w:spacing w:after="240" w:line="240" w:lineRule="auto"/>
      <w:rPr>
        <w:rFonts w:ascii="Palatino Linotype" w:hAnsi="Palatino Linotype"/>
        <w:sz w:val="16"/>
      </w:rPr>
    </w:pPr>
    <w:r w:rsidRPr="00C036CB">
      <w:rPr>
        <w:rFonts w:ascii="Palatino Linotype" w:hAnsi="Palatino Linotype"/>
        <w:b/>
        <w:bCs/>
        <w:i/>
        <w:iCs/>
        <w:sz w:val="16"/>
        <w:highlight w:val="yellow"/>
      </w:rPr>
      <w:t xml:space="preserve">Scientia </w:t>
    </w:r>
    <w:proofErr w:type="spellStart"/>
    <w:r w:rsidRPr="00C036CB">
      <w:rPr>
        <w:rFonts w:ascii="Palatino Linotype" w:hAnsi="Palatino Linotype"/>
        <w:b/>
        <w:bCs/>
        <w:i/>
        <w:iCs/>
        <w:sz w:val="16"/>
        <w:highlight w:val="yellow"/>
      </w:rPr>
      <w:t>Agriculturea</w:t>
    </w:r>
    <w:proofErr w:type="spellEnd"/>
    <w:r w:rsidRPr="00C036CB">
      <w:rPr>
        <w:rFonts w:ascii="Palatino Linotype" w:hAnsi="Palatino Linotype"/>
        <w:b/>
        <w:bCs/>
        <w:i/>
        <w:iCs/>
        <w:sz w:val="16"/>
        <w:highlight w:val="yellow"/>
      </w:rPr>
      <w:t xml:space="preserve"> </w:t>
    </w:r>
    <w:proofErr w:type="spellStart"/>
    <w:r w:rsidRPr="00C036CB">
      <w:rPr>
        <w:rFonts w:ascii="Palatino Linotype" w:hAnsi="Palatino Linotype"/>
        <w:b/>
        <w:bCs/>
        <w:i/>
        <w:iCs/>
        <w:sz w:val="16"/>
        <w:highlight w:val="yellow"/>
      </w:rPr>
      <w:t>Bohemica</w:t>
    </w:r>
    <w:proofErr w:type="spellEnd"/>
    <w:r w:rsidRPr="00C036CB">
      <w:rPr>
        <w:rFonts w:ascii="Palatino Linotype" w:hAnsi="Palatino Linotype"/>
        <w:sz w:val="16"/>
        <w:highlight w:val="yellow"/>
      </w:rPr>
      <w:tab/>
    </w:r>
    <w:r w:rsidRPr="00C036CB">
      <w:rPr>
        <w:rFonts w:ascii="Palatino Linotype" w:hAnsi="Palatino Linotype"/>
        <w:sz w:val="16"/>
        <w:highlight w:val="yellow"/>
      </w:rPr>
      <w:fldChar w:fldCharType="begin"/>
    </w:r>
    <w:r w:rsidRPr="00C036CB">
      <w:rPr>
        <w:rFonts w:ascii="Palatino Linotype" w:hAnsi="Palatino Linotype"/>
        <w:sz w:val="16"/>
        <w:highlight w:val="yellow"/>
      </w:rPr>
      <w:instrText xml:space="preserve"> PAGE   \* MERGEFORMAT </w:instrText>
    </w:r>
    <w:r w:rsidRPr="00C036CB">
      <w:rPr>
        <w:rFonts w:ascii="Palatino Linotype" w:hAnsi="Palatino Linotype"/>
        <w:sz w:val="16"/>
        <w:highlight w:val="yellow"/>
      </w:rPr>
      <w:fldChar w:fldCharType="separate"/>
    </w:r>
    <w:r w:rsidRPr="00C036CB">
      <w:rPr>
        <w:rFonts w:ascii="Palatino Linotype" w:hAnsi="Palatino Linotype"/>
        <w:noProof/>
        <w:sz w:val="16"/>
        <w:highlight w:val="yellow"/>
      </w:rPr>
      <w:t>3</w:t>
    </w:r>
    <w:r w:rsidRPr="00C036CB">
      <w:rPr>
        <w:rFonts w:ascii="Palatino Linotype" w:hAnsi="Palatino Linotype"/>
        <w:sz w:val="16"/>
        <w:highlight w:val="yellow"/>
      </w:rPr>
      <w:fldChar w:fldCharType="end"/>
    </w:r>
    <w:r w:rsidRPr="00C036CB">
      <w:rPr>
        <w:rFonts w:ascii="Palatino Linotype" w:hAnsi="Palatino Linotype"/>
        <w:sz w:val="16"/>
        <w:highlight w:val="yellow"/>
      </w:rPr>
      <w:t xml:space="preserve"> of </w:t>
    </w:r>
    <w:r w:rsidRPr="00C036CB">
      <w:rPr>
        <w:rFonts w:ascii="Palatino Linotype" w:hAnsi="Palatino Linotype"/>
        <w:sz w:val="16"/>
        <w:highlight w:val="yellow"/>
      </w:rPr>
      <w:fldChar w:fldCharType="begin"/>
    </w:r>
    <w:r w:rsidRPr="00C036CB">
      <w:rPr>
        <w:rFonts w:ascii="Palatino Linotype" w:hAnsi="Palatino Linotype"/>
        <w:sz w:val="16"/>
        <w:highlight w:val="yellow"/>
      </w:rPr>
      <w:instrText xml:space="preserve"> NUMPAGES   \* MERGEFORMAT </w:instrText>
    </w:r>
    <w:r w:rsidRPr="00C036CB">
      <w:rPr>
        <w:rFonts w:ascii="Palatino Linotype" w:hAnsi="Palatino Linotype"/>
        <w:sz w:val="16"/>
        <w:highlight w:val="yellow"/>
      </w:rPr>
      <w:fldChar w:fldCharType="separate"/>
    </w:r>
    <w:r w:rsidRPr="00C036CB">
      <w:rPr>
        <w:rFonts w:ascii="Palatino Linotype" w:hAnsi="Palatino Linotype"/>
        <w:noProof/>
        <w:sz w:val="16"/>
        <w:highlight w:val="yellow"/>
      </w:rPr>
      <w:t>4</w:t>
    </w:r>
    <w:r w:rsidRPr="00C036CB">
      <w:rPr>
        <w:rFonts w:ascii="Palatino Linotype" w:hAnsi="Palatino Linotype"/>
        <w:sz w:val="16"/>
        <w:highlight w:val="yellow"/>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CD97B" w14:textId="386AE86C" w:rsidR="00F2432E" w:rsidRPr="007B3E7F" w:rsidRDefault="002B59B1" w:rsidP="00F75E1D">
    <w:pPr>
      <w:pStyle w:val="BRTheaderjournallogo"/>
      <w:tabs>
        <w:tab w:val="right" w:pos="8844"/>
      </w:tabs>
      <w:rPr>
        <w:b/>
        <w:bCs/>
      </w:rPr>
    </w:pPr>
    <w:r>
      <w:rPr>
        <w:noProof/>
      </w:rPr>
      <w:drawing>
        <wp:inline distT="0" distB="0" distL="0" distR="0" wp14:anchorId="64F28043" wp14:editId="32A9410E">
          <wp:extent cx="1905000" cy="922655"/>
          <wp:effectExtent l="0" t="0" r="0" b="0"/>
          <wp:docPr id="1798868825" name="Obrázek 1" descr="Scientia Agriculturae Bohemica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68825" name="Obrázek 1" descr="Scientia Agriculturae Bohemica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22655"/>
                  </a:xfrm>
                  <a:prstGeom prst="rect">
                    <a:avLst/>
                  </a:prstGeom>
                  <a:noFill/>
                  <a:ln>
                    <a:noFill/>
                  </a:ln>
                </pic:spPr>
              </pic:pic>
            </a:graphicData>
          </a:graphic>
        </wp:inline>
      </w:drawing>
    </w:r>
    <w:r w:rsidR="00F2432E" w:rsidRPr="007B3E7F">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0A245F"/>
    <w:multiLevelType w:val="hybridMultilevel"/>
    <w:tmpl w:val="29E20A30"/>
    <w:lvl w:ilvl="0" w:tplc="1AF444CE">
      <w:start w:val="1"/>
      <w:numFmt w:val="decimal"/>
      <w:pStyle w:val="BRT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BRT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BRT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16cid:durableId="1843667459">
    <w:abstractNumId w:val="1"/>
  </w:num>
  <w:num w:numId="2" w16cid:durableId="1050961698">
    <w:abstractNumId w:val="2"/>
  </w:num>
  <w:num w:numId="3" w16cid:durableId="862012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NrQwtzAzt7AwNjVT0lEKTi0uzszPAykwqgUAB3IsLiwAAAA="/>
  </w:docVars>
  <w:rsids>
    <w:rsidRoot w:val="00F2432E"/>
    <w:rsid w:val="0002300E"/>
    <w:rsid w:val="00042948"/>
    <w:rsid w:val="00054C40"/>
    <w:rsid w:val="00073B34"/>
    <w:rsid w:val="0007610A"/>
    <w:rsid w:val="000864E6"/>
    <w:rsid w:val="00155ED4"/>
    <w:rsid w:val="00162AB6"/>
    <w:rsid w:val="001F3356"/>
    <w:rsid w:val="002031B9"/>
    <w:rsid w:val="00224773"/>
    <w:rsid w:val="002B59B1"/>
    <w:rsid w:val="003B733A"/>
    <w:rsid w:val="003D5728"/>
    <w:rsid w:val="00421FE5"/>
    <w:rsid w:val="004431BE"/>
    <w:rsid w:val="00531AC7"/>
    <w:rsid w:val="00541859"/>
    <w:rsid w:val="005D4F51"/>
    <w:rsid w:val="008D203D"/>
    <w:rsid w:val="008E570A"/>
    <w:rsid w:val="009E0D33"/>
    <w:rsid w:val="00B11F39"/>
    <w:rsid w:val="00C036CB"/>
    <w:rsid w:val="00C25144"/>
    <w:rsid w:val="00D461DD"/>
    <w:rsid w:val="00D57951"/>
    <w:rsid w:val="00D702E4"/>
    <w:rsid w:val="00DD1A8F"/>
    <w:rsid w:val="00E60D29"/>
    <w:rsid w:val="00E66FBF"/>
    <w:rsid w:val="00E80EF7"/>
    <w:rsid w:val="00F03750"/>
    <w:rsid w:val="00F2432E"/>
    <w:rsid w:val="00F70FD9"/>
    <w:rsid w:val="00F72730"/>
    <w:rsid w:val="00FE553A"/>
  </w:rsids>
  <m:mathPr>
    <m:mathFont m:val="Cambria Math"/>
    <m:brkBin m:val="before"/>
    <m:brkBinSub m:val="--"/>
    <m:smallFrac m:val="0"/>
    <m:dispDef/>
    <m:lMargin m:val="0"/>
    <m:rMargin m:val="0"/>
    <m:defJc m:val="centerGroup"/>
    <m:wrapIndent m:val="1440"/>
    <m:intLim m:val="subSup"/>
    <m:naryLim m:val="undOvr"/>
  </m:mathPr>
  <w:themeFontLang w:val="cs-CZ"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2E1AD"/>
  <w15:chartTrackingRefBased/>
  <w15:docId w15:val="{BC840075-7265-4E85-B0A0-9B15D0BB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36"/>
        <w:lang w:val="cs-CZ" w:eastAsia="en-US" w:bidi="km-K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2432E"/>
    <w:pPr>
      <w:spacing w:after="0" w:line="340" w:lineRule="atLeast"/>
      <w:jc w:val="both"/>
    </w:pPr>
    <w:rPr>
      <w:rFonts w:ascii="Times New Roman" w:eastAsia="Times New Roman" w:hAnsi="Times New Roman" w:cs="Times New Roman"/>
      <w:color w:val="000000"/>
      <w:kern w:val="0"/>
      <w:sz w:val="24"/>
      <w:szCs w:val="20"/>
      <w:lang w:val="en-US" w:eastAsia="de-DE" w:bidi="ar-SA"/>
      <w14:ligatures w14:val="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BRT11articletype">
    <w:name w:val="BRT_1.1_article_type"/>
    <w:basedOn w:val="BRT31text"/>
    <w:next w:val="Normln"/>
    <w:qFormat/>
    <w:rsid w:val="00F2432E"/>
    <w:pPr>
      <w:spacing w:before="240" w:line="240" w:lineRule="auto"/>
      <w:ind w:firstLine="0"/>
      <w:jc w:val="left"/>
    </w:pPr>
    <w:rPr>
      <w:i/>
    </w:rPr>
  </w:style>
  <w:style w:type="paragraph" w:customStyle="1" w:styleId="BRT13authornames">
    <w:name w:val="BRT_1.3_authornames"/>
    <w:basedOn w:val="BRT31text"/>
    <w:next w:val="BRT14history"/>
    <w:qFormat/>
    <w:rsid w:val="00F2432E"/>
    <w:pPr>
      <w:spacing w:after="120"/>
      <w:ind w:firstLine="0"/>
      <w:jc w:val="left"/>
    </w:pPr>
    <w:rPr>
      <w:b/>
      <w:snapToGrid/>
    </w:rPr>
  </w:style>
  <w:style w:type="paragraph" w:customStyle="1" w:styleId="BRT14history">
    <w:name w:val="BRT_1.4_history"/>
    <w:basedOn w:val="BRT62Acknowledgments"/>
    <w:next w:val="Normln"/>
    <w:qFormat/>
    <w:rsid w:val="00F2432E"/>
    <w:pPr>
      <w:ind w:left="113"/>
      <w:jc w:val="left"/>
    </w:pPr>
    <w:rPr>
      <w:snapToGrid/>
    </w:rPr>
  </w:style>
  <w:style w:type="paragraph" w:customStyle="1" w:styleId="BRT16affiliation">
    <w:name w:val="BRT_1.6_affiliation"/>
    <w:basedOn w:val="BRT62Acknowledgments"/>
    <w:qFormat/>
    <w:rsid w:val="00F2432E"/>
    <w:pPr>
      <w:spacing w:before="0"/>
      <w:ind w:left="311" w:hanging="198"/>
      <w:jc w:val="left"/>
    </w:pPr>
    <w:rPr>
      <w:snapToGrid/>
      <w:szCs w:val="18"/>
    </w:rPr>
  </w:style>
  <w:style w:type="paragraph" w:customStyle="1" w:styleId="BRT17abstract">
    <w:name w:val="BRT_1.7_abstract"/>
    <w:basedOn w:val="BRT31text"/>
    <w:next w:val="BRT18keywords"/>
    <w:qFormat/>
    <w:rsid w:val="00F2432E"/>
    <w:pPr>
      <w:spacing w:before="240"/>
      <w:ind w:left="113" w:firstLine="0"/>
    </w:pPr>
    <w:rPr>
      <w:snapToGrid/>
    </w:rPr>
  </w:style>
  <w:style w:type="paragraph" w:customStyle="1" w:styleId="BRT18keywords">
    <w:name w:val="BRT_1.8_keywords"/>
    <w:basedOn w:val="BRT31text"/>
    <w:next w:val="Normln"/>
    <w:qFormat/>
    <w:rsid w:val="00F2432E"/>
    <w:pPr>
      <w:spacing w:before="240"/>
      <w:ind w:left="113" w:firstLine="0"/>
    </w:pPr>
  </w:style>
  <w:style w:type="paragraph" w:customStyle="1" w:styleId="BRT19line">
    <w:name w:val="BRT_1.9_line"/>
    <w:basedOn w:val="BRT31text"/>
    <w:qFormat/>
    <w:rsid w:val="00F2432E"/>
    <w:pPr>
      <w:pBdr>
        <w:bottom w:val="single" w:sz="6" w:space="1" w:color="auto"/>
      </w:pBdr>
      <w:ind w:firstLine="0"/>
    </w:pPr>
    <w:rPr>
      <w:snapToGrid/>
      <w:szCs w:val="24"/>
    </w:rPr>
  </w:style>
  <w:style w:type="paragraph" w:styleId="Zhlav">
    <w:name w:val="header"/>
    <w:basedOn w:val="Normln"/>
    <w:link w:val="ZhlavChar"/>
    <w:uiPriority w:val="99"/>
    <w:rsid w:val="00F2432E"/>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ZhlavChar">
    <w:name w:val="Záhlaví Char"/>
    <w:basedOn w:val="Standardnpsmoodstavce"/>
    <w:link w:val="Zhlav"/>
    <w:uiPriority w:val="99"/>
    <w:rsid w:val="00F2432E"/>
    <w:rPr>
      <w:rFonts w:ascii="Times New Roman" w:eastAsia="Times New Roman" w:hAnsi="Times New Roman" w:cs="Times New Roman"/>
      <w:color w:val="000000"/>
      <w:kern w:val="0"/>
      <w:sz w:val="18"/>
      <w:szCs w:val="18"/>
      <w:lang w:val="en-US" w:eastAsia="de-DE" w:bidi="ar-SA"/>
      <w14:ligatures w14:val="none"/>
    </w:rPr>
  </w:style>
  <w:style w:type="paragraph" w:customStyle="1" w:styleId="BRTheaderjournallogo">
    <w:name w:val="BRT_header_journal_logo"/>
    <w:qFormat/>
    <w:rsid w:val="00F2432E"/>
    <w:pPr>
      <w:adjustRightInd w:val="0"/>
      <w:snapToGrid w:val="0"/>
      <w:spacing w:after="0" w:line="240" w:lineRule="auto"/>
    </w:pPr>
    <w:rPr>
      <w:rFonts w:ascii="Palatino Linotype" w:eastAsia="Times New Roman" w:hAnsi="Palatino Linotype" w:cs="Times New Roman"/>
      <w:i/>
      <w:color w:val="000000"/>
      <w:kern w:val="0"/>
      <w:sz w:val="24"/>
      <w:szCs w:val="22"/>
      <w:lang w:val="en-US" w:eastAsia="de-CH" w:bidi="ar-SA"/>
      <w14:ligatures w14:val="none"/>
    </w:rPr>
  </w:style>
  <w:style w:type="paragraph" w:customStyle="1" w:styleId="BRT32textnoindent">
    <w:name w:val="BRT_3.2_text_no_indent"/>
    <w:basedOn w:val="BRT31text"/>
    <w:qFormat/>
    <w:rsid w:val="00F2432E"/>
    <w:pPr>
      <w:ind w:firstLine="0"/>
    </w:pPr>
  </w:style>
  <w:style w:type="paragraph" w:customStyle="1" w:styleId="BRT33textspaceafter">
    <w:name w:val="BRT_3.3_text_space_after"/>
    <w:basedOn w:val="BRT31text"/>
    <w:qFormat/>
    <w:rsid w:val="00F2432E"/>
    <w:pPr>
      <w:spacing w:after="240"/>
    </w:pPr>
  </w:style>
  <w:style w:type="paragraph" w:customStyle="1" w:styleId="BRT35textbeforelist">
    <w:name w:val="BRT_3.5_text_before_list"/>
    <w:basedOn w:val="BRT31text"/>
    <w:qFormat/>
    <w:rsid w:val="00F2432E"/>
    <w:pPr>
      <w:spacing w:after="120"/>
    </w:pPr>
  </w:style>
  <w:style w:type="paragraph" w:customStyle="1" w:styleId="BRT36textafterlist">
    <w:name w:val="BRT_3.6_text_after_list"/>
    <w:basedOn w:val="BRT31text"/>
    <w:qFormat/>
    <w:rsid w:val="00F2432E"/>
    <w:pPr>
      <w:spacing w:before="120"/>
    </w:pPr>
  </w:style>
  <w:style w:type="paragraph" w:customStyle="1" w:styleId="BRT37itemize">
    <w:name w:val="BRT_3.7_itemize"/>
    <w:basedOn w:val="BRT31text"/>
    <w:qFormat/>
    <w:rsid w:val="00F2432E"/>
    <w:pPr>
      <w:numPr>
        <w:numId w:val="1"/>
      </w:numPr>
      <w:ind w:left="425" w:hanging="425"/>
    </w:pPr>
  </w:style>
  <w:style w:type="paragraph" w:customStyle="1" w:styleId="BRT38bullet">
    <w:name w:val="BRT_3.8_bullet"/>
    <w:basedOn w:val="BRT31text"/>
    <w:qFormat/>
    <w:rsid w:val="00F2432E"/>
    <w:pPr>
      <w:numPr>
        <w:numId w:val="2"/>
      </w:numPr>
      <w:ind w:left="425" w:hanging="425"/>
    </w:pPr>
  </w:style>
  <w:style w:type="paragraph" w:customStyle="1" w:styleId="BRT39equation">
    <w:name w:val="BRT_3.9_equation"/>
    <w:basedOn w:val="BRT31text"/>
    <w:qFormat/>
    <w:rsid w:val="00F2432E"/>
    <w:pPr>
      <w:spacing w:before="120" w:after="120"/>
      <w:ind w:left="709" w:firstLine="0"/>
      <w:jc w:val="center"/>
    </w:pPr>
  </w:style>
  <w:style w:type="paragraph" w:customStyle="1" w:styleId="BRT3aequationnumber">
    <w:name w:val="BRT_3.a_equation_number"/>
    <w:basedOn w:val="BRT31text"/>
    <w:qFormat/>
    <w:rsid w:val="00F2432E"/>
    <w:pPr>
      <w:spacing w:before="120" w:after="120" w:line="240" w:lineRule="auto"/>
      <w:ind w:firstLine="0"/>
      <w:jc w:val="right"/>
    </w:pPr>
  </w:style>
  <w:style w:type="paragraph" w:customStyle="1" w:styleId="BRT62Acknowledgments">
    <w:name w:val="BRT_6.2_Acknowledgments"/>
    <w:qFormat/>
    <w:rsid w:val="00F2432E"/>
    <w:pPr>
      <w:adjustRightInd w:val="0"/>
      <w:snapToGrid w:val="0"/>
      <w:spacing w:before="120" w:after="0" w:line="200" w:lineRule="atLeast"/>
      <w:jc w:val="both"/>
    </w:pPr>
    <w:rPr>
      <w:rFonts w:ascii="Palatino Linotype" w:eastAsia="Times New Roman" w:hAnsi="Palatino Linotype" w:cs="Times New Roman"/>
      <w:snapToGrid w:val="0"/>
      <w:color w:val="000000"/>
      <w:kern w:val="0"/>
      <w:sz w:val="18"/>
      <w:szCs w:val="20"/>
      <w:lang w:val="en-US" w:eastAsia="de-DE" w:bidi="en-US"/>
      <w14:ligatures w14:val="none"/>
    </w:rPr>
  </w:style>
  <w:style w:type="paragraph" w:customStyle="1" w:styleId="BRT41tablecaption">
    <w:name w:val="BRT_4.1_table_caption"/>
    <w:basedOn w:val="BRT62Acknowledgments"/>
    <w:qFormat/>
    <w:rsid w:val="00F2432E"/>
    <w:pPr>
      <w:spacing w:before="240" w:after="120" w:line="260" w:lineRule="atLeast"/>
      <w:ind w:left="425" w:right="425"/>
    </w:pPr>
    <w:rPr>
      <w:snapToGrid/>
      <w:szCs w:val="22"/>
    </w:rPr>
  </w:style>
  <w:style w:type="paragraph" w:customStyle="1" w:styleId="BRT42tablebody">
    <w:name w:val="BRT_4.2_table_body"/>
    <w:qFormat/>
    <w:rsid w:val="00F2432E"/>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val="en-US" w:eastAsia="de-DE" w:bidi="en-US"/>
      <w14:ligatures w14:val="none"/>
    </w:rPr>
  </w:style>
  <w:style w:type="paragraph" w:customStyle="1" w:styleId="BRT43tablefooter">
    <w:name w:val="BRT_4.3_table_footer"/>
    <w:basedOn w:val="BRT41tablecaption"/>
    <w:next w:val="BRT31text"/>
    <w:qFormat/>
    <w:rsid w:val="00F2432E"/>
    <w:pPr>
      <w:spacing w:before="0"/>
      <w:ind w:left="0" w:right="0"/>
    </w:pPr>
  </w:style>
  <w:style w:type="paragraph" w:customStyle="1" w:styleId="BRT51figurecaption">
    <w:name w:val="BRT_5.1_figure_caption"/>
    <w:basedOn w:val="BRT62Acknowledgments"/>
    <w:qFormat/>
    <w:rsid w:val="00F2432E"/>
    <w:pPr>
      <w:spacing w:after="240" w:line="260" w:lineRule="atLeast"/>
      <w:ind w:left="425" w:right="425"/>
    </w:pPr>
    <w:rPr>
      <w:snapToGrid/>
    </w:rPr>
  </w:style>
  <w:style w:type="paragraph" w:customStyle="1" w:styleId="BRT52figure">
    <w:name w:val="BRT_5.2_figure"/>
    <w:qFormat/>
    <w:rsid w:val="00F2432E"/>
    <w:pPr>
      <w:spacing w:after="0" w:line="240" w:lineRule="auto"/>
      <w:jc w:val="center"/>
    </w:pPr>
    <w:rPr>
      <w:rFonts w:ascii="Palatino Linotype" w:eastAsia="Times New Roman" w:hAnsi="Palatino Linotype" w:cs="Times New Roman"/>
      <w:snapToGrid w:val="0"/>
      <w:color w:val="000000"/>
      <w:kern w:val="0"/>
      <w:sz w:val="24"/>
      <w:szCs w:val="20"/>
      <w:lang w:val="en-US" w:eastAsia="de-DE" w:bidi="en-US"/>
      <w14:ligatures w14:val="none"/>
    </w:rPr>
  </w:style>
  <w:style w:type="paragraph" w:customStyle="1" w:styleId="BRT64CoI">
    <w:name w:val="BRT_6.4_CoI"/>
    <w:basedOn w:val="BRT62Acknowledgments"/>
    <w:qFormat/>
    <w:rsid w:val="00F2432E"/>
  </w:style>
  <w:style w:type="paragraph" w:customStyle="1" w:styleId="BRTfooterfirstpage">
    <w:name w:val="BRT_footer_firstpage"/>
    <w:basedOn w:val="Normln"/>
    <w:qFormat/>
    <w:rsid w:val="00F2432E"/>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BRT31text">
    <w:name w:val="BRT_3.1_text"/>
    <w:qFormat/>
    <w:rsid w:val="00F2432E"/>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szCs w:val="22"/>
      <w:lang w:val="en-US" w:eastAsia="de-DE" w:bidi="en-US"/>
      <w14:ligatures w14:val="none"/>
    </w:rPr>
  </w:style>
  <w:style w:type="paragraph" w:customStyle="1" w:styleId="BRT23heading3">
    <w:name w:val="BRT_2.3_heading3"/>
    <w:basedOn w:val="BRT31text"/>
    <w:qFormat/>
    <w:rsid w:val="00F2432E"/>
    <w:pPr>
      <w:spacing w:before="240" w:after="120"/>
      <w:ind w:firstLine="0"/>
      <w:jc w:val="left"/>
      <w:outlineLvl w:val="2"/>
    </w:pPr>
  </w:style>
  <w:style w:type="paragraph" w:customStyle="1" w:styleId="BRT21heading1">
    <w:name w:val="BRT_2.1_heading1"/>
    <w:basedOn w:val="BRT23heading3"/>
    <w:qFormat/>
    <w:rsid w:val="00F2432E"/>
    <w:pPr>
      <w:outlineLvl w:val="0"/>
    </w:pPr>
    <w:rPr>
      <w:b/>
    </w:rPr>
  </w:style>
  <w:style w:type="paragraph" w:customStyle="1" w:styleId="BRT22heading2">
    <w:name w:val="BRT_2.2_heading2"/>
    <w:basedOn w:val="Normln"/>
    <w:qFormat/>
    <w:rsid w:val="00F2432E"/>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BRT71References">
    <w:name w:val="BRT_7.1_References"/>
    <w:basedOn w:val="BRT62Acknowledgments"/>
    <w:qFormat/>
    <w:rsid w:val="00F2432E"/>
    <w:pPr>
      <w:numPr>
        <w:numId w:val="3"/>
      </w:numPr>
      <w:spacing w:before="0" w:line="260" w:lineRule="atLeast"/>
      <w:ind w:left="425" w:hanging="425"/>
    </w:pPr>
  </w:style>
  <w:style w:type="character" w:styleId="Hypertextovodkaz">
    <w:name w:val="Hyperlink"/>
    <w:uiPriority w:val="99"/>
    <w:unhideWhenUsed/>
    <w:rsid w:val="00F2432E"/>
    <w:rPr>
      <w:color w:val="0563C1"/>
      <w:u w:val="single"/>
    </w:rPr>
  </w:style>
  <w:style w:type="character" w:styleId="slodku">
    <w:name w:val="line number"/>
    <w:basedOn w:val="Standardnpsmoodstavce"/>
    <w:uiPriority w:val="99"/>
    <w:semiHidden/>
    <w:unhideWhenUsed/>
    <w:rsid w:val="00F2432E"/>
  </w:style>
  <w:style w:type="paragraph" w:styleId="Zpat">
    <w:name w:val="footer"/>
    <w:basedOn w:val="Normln"/>
    <w:link w:val="ZpatChar"/>
    <w:uiPriority w:val="99"/>
    <w:unhideWhenUsed/>
    <w:rsid w:val="008D203D"/>
    <w:pPr>
      <w:tabs>
        <w:tab w:val="center" w:pos="4536"/>
        <w:tab w:val="right" w:pos="9072"/>
      </w:tabs>
      <w:spacing w:line="240" w:lineRule="auto"/>
    </w:pPr>
  </w:style>
  <w:style w:type="character" w:customStyle="1" w:styleId="ZpatChar">
    <w:name w:val="Zápatí Char"/>
    <w:basedOn w:val="Standardnpsmoodstavce"/>
    <w:link w:val="Zpat"/>
    <w:uiPriority w:val="99"/>
    <w:rsid w:val="008D203D"/>
    <w:rPr>
      <w:rFonts w:ascii="Times New Roman" w:eastAsia="Times New Roman" w:hAnsi="Times New Roman" w:cs="Times New Roman"/>
      <w:color w:val="000000"/>
      <w:kern w:val="0"/>
      <w:sz w:val="24"/>
      <w:szCs w:val="20"/>
      <w:lang w:val="en-US" w:eastAsia="de-DE" w:bidi="ar-SA"/>
      <w14:ligatures w14:val="none"/>
    </w:rPr>
  </w:style>
  <w:style w:type="character" w:styleId="Nevyeenzmnka">
    <w:name w:val="Unresolved Mention"/>
    <w:basedOn w:val="Standardnpsmoodstavce"/>
    <w:uiPriority w:val="99"/>
    <w:semiHidden/>
    <w:unhideWhenUsed/>
    <w:rsid w:val="00042948"/>
    <w:rPr>
      <w:color w:val="605E5C"/>
      <w:shd w:val="clear" w:color="auto" w:fill="E1DFDD"/>
    </w:rPr>
  </w:style>
  <w:style w:type="character" w:styleId="Sledovanodkaz">
    <w:name w:val="FollowedHyperlink"/>
    <w:basedOn w:val="Standardnpsmoodstavce"/>
    <w:uiPriority w:val="99"/>
    <w:semiHidden/>
    <w:unhideWhenUsed/>
    <w:rsid w:val="00162A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ftz.czu.cz" TargetMode="External"/><Relationship Id="rId13" Type="http://schemas.openxmlformats.org/officeDocument/2006/relationships/hyperlink" Target="https://doi.org/10.1016/j.jclepro.2021.126007"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xxx@ftz.czu.cz" TargetMode="External"/><Relationship Id="rId12" Type="http://schemas.openxmlformats.org/officeDocument/2006/relationships/hyperlink" Target="https://doi.org/10.1016/j.jclepro.2020.122257"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creativecommons.org/licenses/by/4.0/" TargetMode="External"/><Relationship Id="rId10" Type="http://schemas.openxmlformats.org/officeDocument/2006/relationships/hyperlink" Target="mailto:smith@ftz.czu.cz"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mith@ftz.czu.cz" TargetMode="External"/><Relationship Id="rId14" Type="http://schemas.openxmlformats.org/officeDocument/2006/relationships/hyperlink" Target="https://doi.org/10.1016/j.renene.2017.08.068"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hyperlink" Target="https://sab.czu.cz/en"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55</Words>
  <Characters>9178</Characters>
  <Application>Microsoft Office Word</Application>
  <DocSecurity>0</DocSecurity>
  <Lines>76</Lines>
  <Paragraphs>21</Paragraphs>
  <ScaleCrop>false</ScaleCrop>
  <Company/>
  <LinksUpToDate>false</LinksUpToDate>
  <CharactersWithSpaces>1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bík Hynek</dc:creator>
  <cp:keywords/>
  <dc:description/>
  <cp:lastModifiedBy>Roubík Hynek</cp:lastModifiedBy>
  <cp:revision>26</cp:revision>
  <cp:lastPrinted>2024-10-07T13:46:00Z</cp:lastPrinted>
  <dcterms:created xsi:type="dcterms:W3CDTF">2023-11-09T19:31:00Z</dcterms:created>
  <dcterms:modified xsi:type="dcterms:W3CDTF">2025-06-13T10:08:00Z</dcterms:modified>
</cp:coreProperties>
</file>